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C8820B" w14:textId="3EE0D257" w:rsidR="00152E7F" w:rsidRPr="00CA4F06" w:rsidRDefault="00D31540" w:rsidP="000F1A79">
      <w:pPr>
        <w:pStyle w:val="Heading1"/>
      </w:pPr>
      <w:r>
        <w:t>Washington State Amazon Business Simple Setup</w:t>
      </w:r>
    </w:p>
    <w:p w14:paraId="5225AADB" w14:textId="2AAF5011" w:rsidR="00FB03DD" w:rsidRPr="00C102F6" w:rsidRDefault="00BA0FEF" w:rsidP="000F1A79">
      <w:pPr>
        <w:pStyle w:val="Heading2"/>
      </w:pPr>
      <w:r w:rsidRPr="00C102F6">
        <w:rPr>
          <w:rStyle w:val="Heading2Char"/>
          <w:b/>
        </w:rPr>
        <w:t>Steps</w:t>
      </w:r>
      <w:bookmarkStart w:id="0" w:name="_GoBack"/>
      <w:bookmarkEnd w:id="0"/>
    </w:p>
    <w:p w14:paraId="598E34F1" w14:textId="0FF80C10" w:rsidR="00A416A6" w:rsidRPr="00E53958" w:rsidRDefault="00797B56" w:rsidP="000F1A79">
      <w:pPr>
        <w:pStyle w:val="ListParagraph"/>
        <w:numPr>
          <w:ilvl w:val="0"/>
          <w:numId w:val="13"/>
        </w:numPr>
        <w:spacing w:before="120" w:after="120"/>
        <w:rPr>
          <w:sz w:val="24"/>
        </w:rPr>
      </w:pPr>
      <w:r w:rsidRPr="00E53958">
        <w:rPr>
          <w:sz w:val="24"/>
        </w:rPr>
        <w:t>Assemble a list of email addresses for p</w:t>
      </w:r>
      <w:r w:rsidR="0077756F" w:rsidRPr="00E53958">
        <w:rPr>
          <w:sz w:val="24"/>
        </w:rPr>
        <w:t>urchasers</w:t>
      </w:r>
      <w:r w:rsidR="00A416A6" w:rsidRPr="00E53958">
        <w:rPr>
          <w:sz w:val="24"/>
        </w:rPr>
        <w:t xml:space="preserve"> in your organization that will purchase from Amazon Business.</w:t>
      </w:r>
      <w:r w:rsidR="009C5500" w:rsidRPr="00E53958">
        <w:rPr>
          <w:sz w:val="24"/>
        </w:rPr>
        <w:t xml:space="preserve"> </w:t>
      </w:r>
      <w:r w:rsidR="00A416A6" w:rsidRPr="00E53958">
        <w:rPr>
          <w:sz w:val="24"/>
        </w:rPr>
        <w:t>There are three possible permission</w:t>
      </w:r>
      <w:r w:rsidR="00CD3419" w:rsidRPr="00E53958">
        <w:rPr>
          <w:sz w:val="24"/>
        </w:rPr>
        <w:t xml:space="preserve"> levels</w:t>
      </w:r>
      <w:r w:rsidR="00A416A6" w:rsidRPr="00E53958">
        <w:rPr>
          <w:sz w:val="24"/>
        </w:rPr>
        <w:t xml:space="preserve"> in Amazon Business:</w:t>
      </w:r>
    </w:p>
    <w:p w14:paraId="1F0088C4" w14:textId="573C2D9A" w:rsidR="00A416A6" w:rsidRPr="00E53958" w:rsidRDefault="00A416A6" w:rsidP="000F1A79">
      <w:pPr>
        <w:pStyle w:val="ListParagraph"/>
        <w:numPr>
          <w:ilvl w:val="0"/>
          <w:numId w:val="18"/>
        </w:numPr>
        <w:spacing w:before="120" w:after="120"/>
        <w:contextualSpacing w:val="0"/>
        <w:rPr>
          <w:sz w:val="24"/>
        </w:rPr>
      </w:pPr>
      <w:r w:rsidRPr="00E53958">
        <w:rPr>
          <w:sz w:val="24"/>
        </w:rPr>
        <w:t>Administrator: May add, delete</w:t>
      </w:r>
      <w:r w:rsidR="009C5500" w:rsidRPr="00E53958">
        <w:rPr>
          <w:sz w:val="24"/>
        </w:rPr>
        <w:t xml:space="preserve">, </w:t>
      </w:r>
      <w:r w:rsidRPr="00E53958">
        <w:rPr>
          <w:sz w:val="24"/>
        </w:rPr>
        <w:t>make changes to permissions</w:t>
      </w:r>
      <w:r w:rsidR="009C5500" w:rsidRPr="00E53958">
        <w:rPr>
          <w:sz w:val="24"/>
        </w:rPr>
        <w:t>, and</w:t>
      </w:r>
      <w:r w:rsidRPr="00E53958">
        <w:rPr>
          <w:sz w:val="24"/>
        </w:rPr>
        <w:t xml:space="preserve"> create and view reports for the business</w:t>
      </w:r>
    </w:p>
    <w:p w14:paraId="325B2977" w14:textId="77777777" w:rsidR="00A416A6" w:rsidRPr="00E53958" w:rsidRDefault="00A416A6" w:rsidP="000F1A79">
      <w:pPr>
        <w:pStyle w:val="ListParagraph"/>
        <w:numPr>
          <w:ilvl w:val="0"/>
          <w:numId w:val="18"/>
        </w:numPr>
        <w:spacing w:before="120" w:after="120"/>
        <w:rPr>
          <w:sz w:val="24"/>
        </w:rPr>
      </w:pPr>
      <w:proofErr w:type="spellStart"/>
      <w:r w:rsidRPr="00E53958">
        <w:rPr>
          <w:sz w:val="24"/>
        </w:rPr>
        <w:t>Requisitioner</w:t>
      </w:r>
      <w:proofErr w:type="spellEnd"/>
      <w:r w:rsidRPr="00E53958">
        <w:rPr>
          <w:sz w:val="24"/>
        </w:rPr>
        <w:t>: May purchase and create and view reports for their own transactions and history</w:t>
      </w:r>
    </w:p>
    <w:p w14:paraId="08D9927E" w14:textId="1D82C807" w:rsidR="00A416A6" w:rsidRPr="00E53958" w:rsidRDefault="00A416A6" w:rsidP="000F1A79">
      <w:pPr>
        <w:pStyle w:val="ListParagraph"/>
        <w:numPr>
          <w:ilvl w:val="0"/>
          <w:numId w:val="18"/>
        </w:numPr>
        <w:spacing w:before="120" w:after="120"/>
        <w:rPr>
          <w:sz w:val="24"/>
        </w:rPr>
      </w:pPr>
      <w:r w:rsidRPr="00E53958">
        <w:rPr>
          <w:sz w:val="24"/>
        </w:rPr>
        <w:t xml:space="preserve">Administrator, </w:t>
      </w:r>
      <w:proofErr w:type="spellStart"/>
      <w:r w:rsidRPr="00E53958">
        <w:rPr>
          <w:sz w:val="24"/>
        </w:rPr>
        <w:t>Requisitioner</w:t>
      </w:r>
      <w:proofErr w:type="spellEnd"/>
      <w:r w:rsidRPr="00E53958">
        <w:rPr>
          <w:sz w:val="24"/>
        </w:rPr>
        <w:t xml:space="preserve">: </w:t>
      </w:r>
      <w:r w:rsidR="00CD3419" w:rsidRPr="00E53958">
        <w:rPr>
          <w:sz w:val="24"/>
        </w:rPr>
        <w:t>C</w:t>
      </w:r>
      <w:r w:rsidRPr="00E53958">
        <w:rPr>
          <w:sz w:val="24"/>
        </w:rPr>
        <w:t>ombines both of the above (common in small agencies and as the backup to Administrators)</w:t>
      </w:r>
    </w:p>
    <w:p w14:paraId="2F3B18A4" w14:textId="1D819798" w:rsidR="00A416A6" w:rsidRPr="00E53958" w:rsidRDefault="00BA0FEF" w:rsidP="000F1A79">
      <w:pPr>
        <w:spacing w:before="120" w:after="120"/>
        <w:rPr>
          <w:sz w:val="24"/>
        </w:rPr>
      </w:pPr>
      <w:r w:rsidRPr="00E53958">
        <w:rPr>
          <w:sz w:val="24"/>
        </w:rPr>
        <w:t>W</w:t>
      </w:r>
      <w:r w:rsidR="00A416A6" w:rsidRPr="00E53958">
        <w:rPr>
          <w:sz w:val="24"/>
        </w:rPr>
        <w:t xml:space="preserve">e recommended </w:t>
      </w:r>
      <w:r w:rsidR="00A54E85" w:rsidRPr="00E53958">
        <w:rPr>
          <w:sz w:val="24"/>
        </w:rPr>
        <w:t xml:space="preserve">each organization have at least two (2) Administrators. If you </w:t>
      </w:r>
      <w:r w:rsidR="00A93951" w:rsidRPr="00E53958">
        <w:rPr>
          <w:sz w:val="24"/>
        </w:rPr>
        <w:t>do not</w:t>
      </w:r>
      <w:r w:rsidR="00A54E85" w:rsidRPr="00E53958">
        <w:rPr>
          <w:sz w:val="24"/>
        </w:rPr>
        <w:t xml:space="preserve"> already have </w:t>
      </w:r>
      <w:r w:rsidRPr="00E53958">
        <w:rPr>
          <w:sz w:val="24"/>
        </w:rPr>
        <w:t>two</w:t>
      </w:r>
      <w:r w:rsidR="00A54E85" w:rsidRPr="00E53958">
        <w:rPr>
          <w:sz w:val="24"/>
        </w:rPr>
        <w:t xml:space="preserve">, consider making one of your </w:t>
      </w:r>
      <w:proofErr w:type="spellStart"/>
      <w:r w:rsidRPr="00E53958">
        <w:rPr>
          <w:sz w:val="24"/>
        </w:rPr>
        <w:t>r</w:t>
      </w:r>
      <w:r w:rsidR="00A54E85" w:rsidRPr="00E53958">
        <w:rPr>
          <w:sz w:val="24"/>
        </w:rPr>
        <w:t>equisitioners</w:t>
      </w:r>
      <w:proofErr w:type="spellEnd"/>
      <w:r w:rsidR="00A54E85" w:rsidRPr="00E53958">
        <w:rPr>
          <w:sz w:val="24"/>
        </w:rPr>
        <w:t xml:space="preserve"> an </w:t>
      </w:r>
      <w:r w:rsidRPr="00E53958">
        <w:rPr>
          <w:sz w:val="24"/>
        </w:rPr>
        <w:t>“</w:t>
      </w:r>
      <w:r w:rsidR="00A54E85" w:rsidRPr="00E53958">
        <w:rPr>
          <w:sz w:val="24"/>
        </w:rPr>
        <w:t xml:space="preserve">Administrator, </w:t>
      </w:r>
      <w:proofErr w:type="spellStart"/>
      <w:r w:rsidR="00A54E85" w:rsidRPr="00E53958">
        <w:rPr>
          <w:sz w:val="24"/>
        </w:rPr>
        <w:t>Requisitioner</w:t>
      </w:r>
      <w:proofErr w:type="spellEnd"/>
      <w:r w:rsidR="00A54E85" w:rsidRPr="00E53958">
        <w:rPr>
          <w:sz w:val="24"/>
        </w:rPr>
        <w:t>.</w:t>
      </w:r>
      <w:r w:rsidRPr="00E53958">
        <w:rPr>
          <w:sz w:val="24"/>
        </w:rPr>
        <w:t>”</w:t>
      </w:r>
    </w:p>
    <w:p w14:paraId="0D8C893F" w14:textId="718E744C" w:rsidR="00900E66" w:rsidRPr="00E53958" w:rsidRDefault="00DA47B8" w:rsidP="000F1A79">
      <w:pPr>
        <w:pStyle w:val="ListParagraph"/>
        <w:numPr>
          <w:ilvl w:val="0"/>
          <w:numId w:val="13"/>
        </w:numPr>
        <w:spacing w:before="120" w:after="120"/>
        <w:contextualSpacing w:val="0"/>
        <w:rPr>
          <w:sz w:val="24"/>
        </w:rPr>
      </w:pPr>
      <w:r w:rsidRPr="00E53958">
        <w:rPr>
          <w:sz w:val="24"/>
        </w:rPr>
        <w:t xml:space="preserve">DES and Amazon Business have collaborated to develop </w:t>
      </w:r>
      <w:hyperlink r:id="rId11" w:history="1">
        <w:r w:rsidRPr="00E53958">
          <w:rPr>
            <w:rStyle w:val="Hyperlink"/>
            <w:sz w:val="24"/>
          </w:rPr>
          <w:t>email communication templates</w:t>
        </w:r>
      </w:hyperlink>
      <w:r w:rsidRPr="00E53958">
        <w:rPr>
          <w:sz w:val="24"/>
        </w:rPr>
        <w:t xml:space="preserve"> you can customize for your agency. </w:t>
      </w:r>
      <w:r w:rsidR="0008110C" w:rsidRPr="00E53958">
        <w:rPr>
          <w:sz w:val="24"/>
        </w:rPr>
        <w:t>Prior to the launch</w:t>
      </w:r>
      <w:r w:rsidRPr="00E53958">
        <w:rPr>
          <w:sz w:val="24"/>
        </w:rPr>
        <w:t>,</w:t>
      </w:r>
      <w:r w:rsidR="00A54E85" w:rsidRPr="00E53958">
        <w:rPr>
          <w:sz w:val="24"/>
        </w:rPr>
        <w:t xml:space="preserve"> </w:t>
      </w:r>
      <w:r w:rsidR="0008110C" w:rsidRPr="00E53958">
        <w:rPr>
          <w:sz w:val="24"/>
        </w:rPr>
        <w:t xml:space="preserve">use Email Template 1 to </w:t>
      </w:r>
      <w:r w:rsidR="007333E3" w:rsidRPr="00E53958">
        <w:rPr>
          <w:sz w:val="24"/>
        </w:rPr>
        <w:t xml:space="preserve">send </w:t>
      </w:r>
      <w:r w:rsidR="0008110C" w:rsidRPr="00E53958">
        <w:rPr>
          <w:sz w:val="24"/>
        </w:rPr>
        <w:t xml:space="preserve">out </w:t>
      </w:r>
      <w:r w:rsidR="00F93B0E" w:rsidRPr="00E53958">
        <w:rPr>
          <w:sz w:val="24"/>
        </w:rPr>
        <w:t>a communication</w:t>
      </w:r>
      <w:r w:rsidRPr="00E53958">
        <w:rPr>
          <w:sz w:val="24"/>
        </w:rPr>
        <w:t xml:space="preserve"> </w:t>
      </w:r>
      <w:r w:rsidR="007333E3" w:rsidRPr="00E53958">
        <w:rPr>
          <w:sz w:val="24"/>
        </w:rPr>
        <w:t>to</w:t>
      </w:r>
      <w:r w:rsidR="0008110C" w:rsidRPr="00E53958">
        <w:rPr>
          <w:sz w:val="24"/>
        </w:rPr>
        <w:t xml:space="preserve"> let</w:t>
      </w:r>
      <w:r w:rsidR="007333E3" w:rsidRPr="00E53958">
        <w:rPr>
          <w:sz w:val="24"/>
        </w:rPr>
        <w:t xml:space="preserve"> p</w:t>
      </w:r>
      <w:r w:rsidR="001F5191" w:rsidRPr="00E53958">
        <w:rPr>
          <w:sz w:val="24"/>
        </w:rPr>
        <w:t>urchasers</w:t>
      </w:r>
      <w:r w:rsidR="00900E66" w:rsidRPr="00E53958">
        <w:rPr>
          <w:sz w:val="24"/>
        </w:rPr>
        <w:t xml:space="preserve"> know about </w:t>
      </w:r>
      <w:r w:rsidR="001A3269" w:rsidRPr="00E53958">
        <w:rPr>
          <w:sz w:val="24"/>
        </w:rPr>
        <w:t xml:space="preserve">the transition to </w:t>
      </w:r>
      <w:r w:rsidR="00900E66" w:rsidRPr="00E53958">
        <w:rPr>
          <w:sz w:val="24"/>
        </w:rPr>
        <w:t>Amazon Business.</w:t>
      </w:r>
    </w:p>
    <w:p w14:paraId="561D106A" w14:textId="7828E02A" w:rsidR="00900E66" w:rsidRPr="00E53958" w:rsidRDefault="00900E66" w:rsidP="000F1A79">
      <w:pPr>
        <w:pStyle w:val="ListParagraph"/>
        <w:numPr>
          <w:ilvl w:val="0"/>
          <w:numId w:val="13"/>
        </w:numPr>
        <w:spacing w:before="120" w:after="120"/>
        <w:contextualSpacing w:val="0"/>
        <w:rPr>
          <w:sz w:val="24"/>
        </w:rPr>
      </w:pPr>
      <w:r w:rsidRPr="00E53958">
        <w:rPr>
          <w:sz w:val="24"/>
        </w:rPr>
        <w:t>Invite your p</w:t>
      </w:r>
      <w:r w:rsidR="0008110C" w:rsidRPr="00E53958">
        <w:rPr>
          <w:sz w:val="24"/>
        </w:rPr>
        <w:t>urchasers</w:t>
      </w:r>
      <w:r w:rsidRPr="00E53958">
        <w:rPr>
          <w:sz w:val="24"/>
        </w:rPr>
        <w:t xml:space="preserve"> to join Amazon Business by following the steps below:</w:t>
      </w:r>
    </w:p>
    <w:p w14:paraId="542689B4" w14:textId="532CB068" w:rsidR="00900E66" w:rsidRDefault="00900E66" w:rsidP="000F1A79">
      <w:pPr>
        <w:pStyle w:val="Heading2"/>
      </w:pPr>
      <w:r>
        <w:t>How to invite your p</w:t>
      </w:r>
      <w:r w:rsidR="0008110C">
        <w:t>urchasers</w:t>
      </w:r>
      <w:r>
        <w:t xml:space="preserve"> to join Amazon Business</w:t>
      </w:r>
    </w:p>
    <w:p w14:paraId="491FD251" w14:textId="4189C79D" w:rsidR="00FF05AD" w:rsidRPr="00E53958" w:rsidRDefault="00FF05AD" w:rsidP="000F1A79">
      <w:pPr>
        <w:pStyle w:val="ListParagraph"/>
        <w:numPr>
          <w:ilvl w:val="0"/>
          <w:numId w:val="14"/>
        </w:numPr>
        <w:spacing w:before="120" w:after="120"/>
        <w:rPr>
          <w:sz w:val="24"/>
        </w:rPr>
      </w:pPr>
      <w:r w:rsidRPr="00E53958">
        <w:rPr>
          <w:sz w:val="24"/>
        </w:rPr>
        <w:t>Open Amazon Business</w:t>
      </w:r>
      <w:r w:rsidR="00900E66" w:rsidRPr="00E53958">
        <w:rPr>
          <w:sz w:val="24"/>
        </w:rPr>
        <w:t>.</w:t>
      </w:r>
    </w:p>
    <w:p w14:paraId="403FFC0C" w14:textId="4CD29E2C" w:rsidR="00FF05AD" w:rsidRPr="00E53958" w:rsidRDefault="00FF05AD" w:rsidP="000F1A79">
      <w:pPr>
        <w:pStyle w:val="ListParagraph"/>
        <w:numPr>
          <w:ilvl w:val="0"/>
          <w:numId w:val="14"/>
        </w:numPr>
        <w:spacing w:before="120" w:after="120"/>
        <w:contextualSpacing w:val="0"/>
        <w:rPr>
          <w:sz w:val="24"/>
        </w:rPr>
      </w:pPr>
      <w:r w:rsidRPr="00E53958">
        <w:rPr>
          <w:sz w:val="24"/>
        </w:rPr>
        <w:t>Hover over the dropdown arrow on your account tab in the upper right</w:t>
      </w:r>
      <w:r w:rsidR="00900E66" w:rsidRPr="00E53958">
        <w:rPr>
          <w:sz w:val="24"/>
        </w:rPr>
        <w:t>-hand</w:t>
      </w:r>
      <w:r w:rsidRPr="00E53958">
        <w:rPr>
          <w:sz w:val="24"/>
        </w:rPr>
        <w:t xml:space="preserve"> corner</w:t>
      </w:r>
      <w:r w:rsidR="00900E66" w:rsidRPr="00E53958">
        <w:rPr>
          <w:sz w:val="24"/>
        </w:rPr>
        <w:t>.</w:t>
      </w:r>
    </w:p>
    <w:p w14:paraId="71B5229C" w14:textId="05B96A2D" w:rsidR="00FF05AD" w:rsidRPr="00E53958" w:rsidRDefault="00457595" w:rsidP="00A64839">
      <w:pPr>
        <w:spacing w:before="120" w:after="120"/>
        <w:ind w:left="720"/>
        <w:rPr>
          <w:sz w:val="24"/>
        </w:rPr>
      </w:pPr>
      <w:r w:rsidRPr="00E53958">
        <w:rPr>
          <w:noProof/>
          <w:sz w:val="24"/>
          <w:lang w:bidi="ar-SA"/>
        </w:rPr>
        <w:drawing>
          <wp:inline distT="0" distB="0" distL="0" distR="0" wp14:anchorId="352AFD6A" wp14:editId="4C3D28DA">
            <wp:extent cx="3057143" cy="866667"/>
            <wp:effectExtent l="0" t="0" r="0" b="0"/>
            <wp:docPr id="9" name="Picture 9" descr="Screenshot highlighting the drop-down menu triangle next to the accountholder's name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57143" cy="8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F94CF" w14:textId="04EFB0D5" w:rsidR="00FF05AD" w:rsidRPr="00E53958" w:rsidRDefault="00FF05AD" w:rsidP="000F1A79">
      <w:pPr>
        <w:pStyle w:val="ListParagraph"/>
        <w:numPr>
          <w:ilvl w:val="0"/>
          <w:numId w:val="14"/>
        </w:numPr>
        <w:spacing w:before="120" w:after="120"/>
        <w:contextualSpacing w:val="0"/>
        <w:rPr>
          <w:sz w:val="24"/>
        </w:rPr>
      </w:pPr>
      <w:r w:rsidRPr="00E53958">
        <w:rPr>
          <w:sz w:val="24"/>
        </w:rPr>
        <w:t xml:space="preserve">If you have </w:t>
      </w:r>
      <w:r w:rsidR="00BA0FEF" w:rsidRPr="00E53958">
        <w:rPr>
          <w:sz w:val="24"/>
        </w:rPr>
        <w:t>A</w:t>
      </w:r>
      <w:r w:rsidR="007333E3" w:rsidRPr="00E53958">
        <w:rPr>
          <w:sz w:val="24"/>
        </w:rPr>
        <w:t xml:space="preserve">dministrator </w:t>
      </w:r>
      <w:r w:rsidR="00A421D1" w:rsidRPr="00E53958">
        <w:rPr>
          <w:sz w:val="24"/>
        </w:rPr>
        <w:t>permissions,</w:t>
      </w:r>
      <w:r w:rsidRPr="00E53958">
        <w:rPr>
          <w:sz w:val="24"/>
        </w:rPr>
        <w:t xml:space="preserve"> you will see the selection to </w:t>
      </w:r>
      <w:r w:rsidR="007333E3" w:rsidRPr="00E53958">
        <w:rPr>
          <w:sz w:val="24"/>
        </w:rPr>
        <w:t>“</w:t>
      </w:r>
      <w:r w:rsidR="00457595" w:rsidRPr="00E53958">
        <w:rPr>
          <w:b/>
          <w:sz w:val="24"/>
        </w:rPr>
        <w:t>Business Settings</w:t>
      </w:r>
      <w:r w:rsidRPr="00E53958">
        <w:rPr>
          <w:sz w:val="24"/>
        </w:rPr>
        <w:t>.</w:t>
      </w:r>
      <w:r w:rsidR="007333E3" w:rsidRPr="00E53958">
        <w:rPr>
          <w:sz w:val="24"/>
        </w:rPr>
        <w:t>”</w:t>
      </w:r>
      <w:r w:rsidRPr="00E53958">
        <w:rPr>
          <w:sz w:val="24"/>
        </w:rPr>
        <w:t xml:space="preserve"> </w:t>
      </w:r>
      <w:r w:rsidR="007333E3" w:rsidRPr="00E53958">
        <w:rPr>
          <w:sz w:val="24"/>
        </w:rPr>
        <w:t>Select “</w:t>
      </w:r>
      <w:r w:rsidR="00457595" w:rsidRPr="00E53958">
        <w:rPr>
          <w:b/>
          <w:sz w:val="24"/>
        </w:rPr>
        <w:t>Business Settings</w:t>
      </w:r>
      <w:r w:rsidR="007333E3" w:rsidRPr="00E53958">
        <w:rPr>
          <w:sz w:val="24"/>
        </w:rPr>
        <w:t>”.</w:t>
      </w:r>
    </w:p>
    <w:p w14:paraId="33FCA42A" w14:textId="14F92426" w:rsidR="00FF05AD" w:rsidRPr="00E53958" w:rsidRDefault="00457595" w:rsidP="00A64839">
      <w:pPr>
        <w:spacing w:before="120" w:after="120"/>
        <w:ind w:left="720"/>
        <w:rPr>
          <w:sz w:val="24"/>
        </w:rPr>
      </w:pPr>
      <w:r w:rsidRPr="00E53958">
        <w:rPr>
          <w:noProof/>
          <w:sz w:val="24"/>
          <w:lang w:bidi="ar-SA"/>
        </w:rPr>
        <w:lastRenderedPageBreak/>
        <w:drawing>
          <wp:inline distT="0" distB="0" distL="0" distR="0" wp14:anchorId="34EC7649" wp14:editId="752995D7">
            <wp:extent cx="1961905" cy="2428571"/>
            <wp:effectExtent l="0" t="0" r="635" b="0"/>
            <wp:docPr id="8" name="Picture 8" descr="Screenshot showing the accountholder menu options, and the option of Business Settings being selected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61905" cy="24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F7BC8" w14:textId="38B2D154" w:rsidR="001B1F9A" w:rsidRPr="00E53958" w:rsidRDefault="0008110C" w:rsidP="000F1A79">
      <w:pPr>
        <w:pStyle w:val="ListParagraph"/>
        <w:numPr>
          <w:ilvl w:val="0"/>
          <w:numId w:val="14"/>
        </w:numPr>
        <w:spacing w:before="120" w:after="120"/>
        <w:contextualSpacing w:val="0"/>
        <w:rPr>
          <w:sz w:val="24"/>
        </w:rPr>
      </w:pPr>
      <w:r w:rsidRPr="00E53958">
        <w:rPr>
          <w:sz w:val="24"/>
        </w:rPr>
        <w:t>This</w:t>
      </w:r>
      <w:r w:rsidR="007333E3" w:rsidRPr="00E53958">
        <w:rPr>
          <w:sz w:val="24"/>
        </w:rPr>
        <w:t xml:space="preserve"> </w:t>
      </w:r>
      <w:r w:rsidR="002131E2" w:rsidRPr="00E53958">
        <w:rPr>
          <w:sz w:val="24"/>
        </w:rPr>
        <w:t>is the main screen for managing your agency.</w:t>
      </w:r>
      <w:r w:rsidR="00F13AB5" w:rsidRPr="00E53958">
        <w:rPr>
          <w:sz w:val="24"/>
        </w:rPr>
        <w:t xml:space="preserve"> </w:t>
      </w:r>
      <w:r w:rsidR="000F1A79" w:rsidRPr="00E53958">
        <w:rPr>
          <w:sz w:val="24"/>
        </w:rPr>
        <w:t>Click</w:t>
      </w:r>
      <w:r w:rsidR="00D579F4" w:rsidRPr="00E53958">
        <w:rPr>
          <w:sz w:val="24"/>
        </w:rPr>
        <w:t xml:space="preserve"> the drop down arrow</w:t>
      </w:r>
      <w:r w:rsidR="00F13AB5" w:rsidRPr="00E53958">
        <w:rPr>
          <w:sz w:val="24"/>
        </w:rPr>
        <w:t xml:space="preserve"> </w:t>
      </w:r>
      <w:r w:rsidR="000F1A79" w:rsidRPr="00E53958">
        <w:rPr>
          <w:sz w:val="24"/>
        </w:rPr>
        <w:t xml:space="preserve">on the right hand side </w:t>
      </w:r>
      <w:r w:rsidR="00F13AB5" w:rsidRPr="00E53958">
        <w:rPr>
          <w:sz w:val="24"/>
        </w:rPr>
        <w:t xml:space="preserve">and </w:t>
      </w:r>
      <w:r w:rsidR="007333E3" w:rsidRPr="00E53958">
        <w:rPr>
          <w:sz w:val="24"/>
        </w:rPr>
        <w:t>select “</w:t>
      </w:r>
      <w:r w:rsidR="007333E3" w:rsidRPr="00E53958">
        <w:rPr>
          <w:b/>
          <w:sz w:val="24"/>
        </w:rPr>
        <w:t>Add People</w:t>
      </w:r>
      <w:r w:rsidR="007333E3" w:rsidRPr="00E53958">
        <w:rPr>
          <w:sz w:val="24"/>
        </w:rPr>
        <w:t>”.</w:t>
      </w:r>
    </w:p>
    <w:p w14:paraId="5C8996BC" w14:textId="1C24AB68" w:rsidR="001B1F9A" w:rsidRPr="00E53958" w:rsidRDefault="00D579F4" w:rsidP="00A64839">
      <w:pPr>
        <w:spacing w:before="120" w:after="120"/>
        <w:ind w:left="720"/>
        <w:rPr>
          <w:sz w:val="24"/>
        </w:rPr>
      </w:pPr>
      <w:r w:rsidRPr="00E53958">
        <w:rPr>
          <w:noProof/>
          <w:sz w:val="24"/>
          <w:lang w:bidi="ar-SA"/>
        </w:rPr>
        <w:drawing>
          <wp:inline distT="0" distB="0" distL="0" distR="0" wp14:anchorId="45D06A21" wp14:editId="2DCA5C3F">
            <wp:extent cx="1904762" cy="1466667"/>
            <wp:effectExtent l="0" t="0" r="635" b="635"/>
            <wp:docPr id="3" name="Picture 3" descr="Screenshot of the Quick Actions menu with the &quot;Add People&quot; option selected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04762" cy="14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17F6D" w14:textId="5B131E4D" w:rsidR="009D5040" w:rsidRPr="00E53958" w:rsidRDefault="007333E3" w:rsidP="000F1A79">
      <w:pPr>
        <w:pStyle w:val="ListParagraph"/>
        <w:numPr>
          <w:ilvl w:val="0"/>
          <w:numId w:val="14"/>
        </w:numPr>
        <w:spacing w:before="120" w:after="120"/>
        <w:contextualSpacing w:val="0"/>
        <w:rPr>
          <w:sz w:val="24"/>
        </w:rPr>
      </w:pPr>
      <w:r w:rsidRPr="00E53958">
        <w:rPr>
          <w:sz w:val="24"/>
        </w:rPr>
        <w:t xml:space="preserve">A pop-up window </w:t>
      </w:r>
      <w:r w:rsidR="00F13AB5" w:rsidRPr="00E53958">
        <w:rPr>
          <w:sz w:val="24"/>
        </w:rPr>
        <w:t>will open</w:t>
      </w:r>
      <w:r w:rsidR="00B03F82" w:rsidRPr="00E53958">
        <w:rPr>
          <w:sz w:val="24"/>
        </w:rPr>
        <w:t xml:space="preserve"> </w:t>
      </w:r>
      <w:r w:rsidR="00F13AB5" w:rsidRPr="00E53958">
        <w:rPr>
          <w:sz w:val="24"/>
        </w:rPr>
        <w:t>allow</w:t>
      </w:r>
      <w:r w:rsidRPr="00E53958">
        <w:rPr>
          <w:sz w:val="24"/>
        </w:rPr>
        <w:t xml:space="preserve">ing you to </w:t>
      </w:r>
      <w:r w:rsidR="00F13AB5" w:rsidRPr="00E53958">
        <w:rPr>
          <w:sz w:val="24"/>
        </w:rPr>
        <w:t>either copy/paste or type in the email addresses of your p</w:t>
      </w:r>
      <w:r w:rsidR="00CF2C93" w:rsidRPr="00E53958">
        <w:rPr>
          <w:sz w:val="24"/>
        </w:rPr>
        <w:t>urchasers</w:t>
      </w:r>
      <w:r w:rsidR="00F13AB5" w:rsidRPr="00E53958">
        <w:rPr>
          <w:sz w:val="24"/>
        </w:rPr>
        <w:t xml:space="preserve">. </w:t>
      </w:r>
      <w:r w:rsidR="00B927D7" w:rsidRPr="00E53958">
        <w:rPr>
          <w:sz w:val="24"/>
        </w:rPr>
        <w:t>Select</w:t>
      </w:r>
      <w:r w:rsidR="00B03F82" w:rsidRPr="00E53958">
        <w:rPr>
          <w:sz w:val="24"/>
        </w:rPr>
        <w:t xml:space="preserve"> </w:t>
      </w:r>
      <w:r w:rsidR="00F13AB5" w:rsidRPr="00E53958">
        <w:rPr>
          <w:sz w:val="24"/>
        </w:rPr>
        <w:t xml:space="preserve">the </w:t>
      </w:r>
      <w:r w:rsidRPr="00E53958">
        <w:rPr>
          <w:sz w:val="24"/>
        </w:rPr>
        <w:t>“</w:t>
      </w:r>
      <w:proofErr w:type="spellStart"/>
      <w:r w:rsidR="00F13AB5" w:rsidRPr="00E53958">
        <w:rPr>
          <w:b/>
          <w:sz w:val="24"/>
        </w:rPr>
        <w:t>Requisitioner</w:t>
      </w:r>
      <w:proofErr w:type="spellEnd"/>
      <w:r w:rsidRPr="00E53958">
        <w:rPr>
          <w:sz w:val="24"/>
        </w:rPr>
        <w:t>”</w:t>
      </w:r>
      <w:r w:rsidR="00F13AB5" w:rsidRPr="00E53958">
        <w:rPr>
          <w:sz w:val="24"/>
        </w:rPr>
        <w:t xml:space="preserve"> </w:t>
      </w:r>
      <w:r w:rsidR="00B927D7" w:rsidRPr="00E53958">
        <w:rPr>
          <w:sz w:val="24"/>
        </w:rPr>
        <w:t xml:space="preserve">check </w:t>
      </w:r>
      <w:r w:rsidR="00F13AB5" w:rsidRPr="00E53958">
        <w:rPr>
          <w:sz w:val="24"/>
        </w:rPr>
        <w:t>box</w:t>
      </w:r>
      <w:r w:rsidR="00B927D7" w:rsidRPr="00E53958">
        <w:rPr>
          <w:sz w:val="24"/>
        </w:rPr>
        <w:t>.</w:t>
      </w:r>
      <w:r w:rsidR="000E7806" w:rsidRPr="00E53958">
        <w:rPr>
          <w:sz w:val="24"/>
        </w:rPr>
        <w:t xml:space="preserve"> Add all email addresses </w:t>
      </w:r>
      <w:r w:rsidR="00CF2C93" w:rsidRPr="00E53958">
        <w:rPr>
          <w:sz w:val="24"/>
        </w:rPr>
        <w:t xml:space="preserve">of the </w:t>
      </w:r>
      <w:proofErr w:type="spellStart"/>
      <w:r w:rsidR="000E7806" w:rsidRPr="00E53958">
        <w:rPr>
          <w:sz w:val="24"/>
        </w:rPr>
        <w:t>Requisitioners</w:t>
      </w:r>
      <w:proofErr w:type="spellEnd"/>
      <w:r w:rsidR="000E7806" w:rsidRPr="00E53958">
        <w:rPr>
          <w:sz w:val="24"/>
        </w:rPr>
        <w:t>.</w:t>
      </w:r>
    </w:p>
    <w:p w14:paraId="38FD3F5B" w14:textId="5519A1AD" w:rsidR="009D5040" w:rsidRPr="00E53958" w:rsidRDefault="00C4407C" w:rsidP="00A64839">
      <w:pPr>
        <w:spacing w:before="120" w:after="120"/>
        <w:ind w:left="720"/>
        <w:rPr>
          <w:sz w:val="24"/>
        </w:rPr>
      </w:pPr>
      <w:r w:rsidRPr="00E53958">
        <w:rPr>
          <w:noProof/>
          <w:sz w:val="24"/>
          <w:lang w:bidi="ar-SA"/>
        </w:rPr>
        <w:drawing>
          <wp:inline distT="0" distB="0" distL="0" distR="0" wp14:anchorId="535C5119" wp14:editId="6C88E6B8">
            <wp:extent cx="5488440" cy="2621913"/>
            <wp:effectExtent l="0" t="0" r="0" b="7620"/>
            <wp:docPr id="11" name="Picture 11" descr="A screenshot of the &quot;Add People&quot; section of the &quot;Manage Your Business&quot; area within the Amazon Business Portal. This screenshot shows the &quot;requisitioner&quot; box as check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27829" cy="264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D69F9" w14:textId="5F4CBC4C" w:rsidR="00C4407C" w:rsidRPr="00E53958" w:rsidRDefault="000E77E4" w:rsidP="000F1A79">
      <w:pPr>
        <w:pStyle w:val="ListParagraph"/>
        <w:numPr>
          <w:ilvl w:val="0"/>
          <w:numId w:val="14"/>
        </w:numPr>
        <w:spacing w:before="120" w:after="120"/>
        <w:contextualSpacing w:val="0"/>
        <w:rPr>
          <w:sz w:val="24"/>
        </w:rPr>
      </w:pPr>
      <w:r w:rsidRPr="00E53958">
        <w:rPr>
          <w:sz w:val="24"/>
        </w:rPr>
        <w:t>Select</w:t>
      </w:r>
      <w:r w:rsidR="00C4407C" w:rsidRPr="00E53958">
        <w:rPr>
          <w:sz w:val="24"/>
        </w:rPr>
        <w:t xml:space="preserve"> </w:t>
      </w:r>
      <w:r w:rsidR="007333E3" w:rsidRPr="00E53958">
        <w:rPr>
          <w:sz w:val="24"/>
        </w:rPr>
        <w:t>“</w:t>
      </w:r>
      <w:r w:rsidR="00C4407C" w:rsidRPr="00E53958">
        <w:rPr>
          <w:b/>
          <w:sz w:val="24"/>
        </w:rPr>
        <w:t>Add</w:t>
      </w:r>
      <w:r w:rsidR="007333E3" w:rsidRPr="00E53958">
        <w:rPr>
          <w:sz w:val="24"/>
        </w:rPr>
        <w:t>”</w:t>
      </w:r>
      <w:r w:rsidR="00C4407C" w:rsidRPr="00E53958">
        <w:rPr>
          <w:sz w:val="24"/>
        </w:rPr>
        <w:t xml:space="preserve"> in the lower right</w:t>
      </w:r>
      <w:r w:rsidR="007333E3" w:rsidRPr="00E53958">
        <w:rPr>
          <w:sz w:val="24"/>
        </w:rPr>
        <w:t>-hand</w:t>
      </w:r>
      <w:r w:rsidR="00C4407C" w:rsidRPr="00E53958">
        <w:rPr>
          <w:sz w:val="24"/>
        </w:rPr>
        <w:t xml:space="preserve"> corner</w:t>
      </w:r>
      <w:r w:rsidR="007333E3" w:rsidRPr="00E53958">
        <w:rPr>
          <w:sz w:val="24"/>
        </w:rPr>
        <w:t>.</w:t>
      </w:r>
    </w:p>
    <w:p w14:paraId="1BF35B4B" w14:textId="46946844" w:rsidR="00C4407C" w:rsidRPr="00E53958" w:rsidRDefault="00C4407C" w:rsidP="00A64839">
      <w:pPr>
        <w:spacing w:before="120" w:after="120"/>
        <w:ind w:left="720"/>
        <w:rPr>
          <w:sz w:val="24"/>
        </w:rPr>
      </w:pPr>
      <w:r w:rsidRPr="00E53958">
        <w:rPr>
          <w:noProof/>
          <w:sz w:val="24"/>
          <w:lang w:bidi="ar-SA"/>
        </w:rPr>
        <w:lastRenderedPageBreak/>
        <w:drawing>
          <wp:inline distT="0" distB="0" distL="0" distR="0" wp14:anchorId="4670D04B" wp14:editId="60288802">
            <wp:extent cx="1495238" cy="685714"/>
            <wp:effectExtent l="0" t="0" r="0" b="635"/>
            <wp:docPr id="12" name="Picture 12" descr="A screenshot of the &quot;Add&quot; button in the Add People&quot; section of the &quot;Manage Your Business&quot; area within the Amazon Business Porta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95238" cy="6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D8A50" w14:textId="53C0EA9B" w:rsidR="00C4407C" w:rsidRPr="00E53958" w:rsidRDefault="00B927D7" w:rsidP="000F1A79">
      <w:pPr>
        <w:pStyle w:val="ListParagraph"/>
        <w:numPr>
          <w:ilvl w:val="0"/>
          <w:numId w:val="14"/>
        </w:numPr>
        <w:spacing w:before="120" w:after="120"/>
        <w:contextualSpacing w:val="0"/>
        <w:rPr>
          <w:sz w:val="24"/>
        </w:rPr>
      </w:pPr>
      <w:r w:rsidRPr="00E53958">
        <w:rPr>
          <w:sz w:val="24"/>
        </w:rPr>
        <w:t>Amazon Business will automatically email i</w:t>
      </w:r>
      <w:r w:rsidR="00C4407C" w:rsidRPr="00E53958">
        <w:rPr>
          <w:sz w:val="24"/>
        </w:rPr>
        <w:t xml:space="preserve">nvitations </w:t>
      </w:r>
      <w:r w:rsidRPr="00E53958">
        <w:rPr>
          <w:sz w:val="24"/>
        </w:rPr>
        <w:t xml:space="preserve">to join </w:t>
      </w:r>
      <w:r w:rsidR="00C4407C" w:rsidRPr="00E53958">
        <w:rPr>
          <w:sz w:val="24"/>
        </w:rPr>
        <w:t xml:space="preserve">to all </w:t>
      </w:r>
      <w:proofErr w:type="spellStart"/>
      <w:r w:rsidR="00885FE2" w:rsidRPr="00E53958">
        <w:rPr>
          <w:sz w:val="24"/>
        </w:rPr>
        <w:t>requisitioners</w:t>
      </w:r>
      <w:proofErr w:type="spellEnd"/>
      <w:r w:rsidR="00C4407C" w:rsidRPr="00E53958">
        <w:rPr>
          <w:sz w:val="24"/>
        </w:rPr>
        <w:t>.</w:t>
      </w:r>
      <w:r w:rsidR="000E7806" w:rsidRPr="00E53958">
        <w:rPr>
          <w:sz w:val="24"/>
        </w:rPr>
        <w:t xml:space="preserve"> NOTE: If you are adding an Administrator or Administrator/</w:t>
      </w:r>
      <w:proofErr w:type="spellStart"/>
      <w:r w:rsidR="000E7806" w:rsidRPr="00E53958">
        <w:rPr>
          <w:sz w:val="24"/>
        </w:rPr>
        <w:t>Requisitioner</w:t>
      </w:r>
      <w:proofErr w:type="spellEnd"/>
      <w:r w:rsidR="000E7806" w:rsidRPr="00E53958">
        <w:rPr>
          <w:sz w:val="24"/>
        </w:rPr>
        <w:t xml:space="preserve"> repeat the same steps, but </w:t>
      </w:r>
      <w:r w:rsidR="008F653A" w:rsidRPr="00E53958">
        <w:rPr>
          <w:sz w:val="24"/>
        </w:rPr>
        <w:t>each role type</w:t>
      </w:r>
      <w:r w:rsidR="000E7806" w:rsidRPr="00E53958">
        <w:rPr>
          <w:sz w:val="24"/>
        </w:rPr>
        <w:t xml:space="preserve"> must be added separately.</w:t>
      </w:r>
    </w:p>
    <w:p w14:paraId="40666930" w14:textId="36CF14AC" w:rsidR="00900E66" w:rsidRDefault="00900E66" w:rsidP="000F1A79">
      <w:pPr>
        <w:pStyle w:val="Heading2"/>
      </w:pPr>
      <w:r>
        <w:t xml:space="preserve">See how many of your invited </w:t>
      </w:r>
      <w:r w:rsidR="000E7806">
        <w:t>people</w:t>
      </w:r>
      <w:r>
        <w:t xml:space="preserve"> have joined Amazon Business</w:t>
      </w:r>
    </w:p>
    <w:p w14:paraId="3B5C84F4" w14:textId="4158D650" w:rsidR="00900E66" w:rsidRPr="00E53958" w:rsidRDefault="00C4407C" w:rsidP="000F1A79">
      <w:pPr>
        <w:spacing w:before="120" w:after="120"/>
        <w:rPr>
          <w:sz w:val="24"/>
        </w:rPr>
      </w:pPr>
      <w:r w:rsidRPr="00E53958">
        <w:rPr>
          <w:sz w:val="24"/>
        </w:rPr>
        <w:t>See how many p</w:t>
      </w:r>
      <w:r w:rsidR="00576A04" w:rsidRPr="00E53958">
        <w:rPr>
          <w:sz w:val="24"/>
        </w:rPr>
        <w:t>urchasers</w:t>
      </w:r>
      <w:r w:rsidR="00B927D7" w:rsidRPr="00E53958">
        <w:rPr>
          <w:sz w:val="24"/>
        </w:rPr>
        <w:t xml:space="preserve"> in your organization </w:t>
      </w:r>
      <w:r w:rsidRPr="00E53958">
        <w:rPr>
          <w:sz w:val="24"/>
        </w:rPr>
        <w:t xml:space="preserve">have accepted </w:t>
      </w:r>
      <w:r w:rsidR="00B927D7" w:rsidRPr="00E53958">
        <w:rPr>
          <w:sz w:val="24"/>
        </w:rPr>
        <w:t xml:space="preserve">the </w:t>
      </w:r>
      <w:r w:rsidRPr="00E53958">
        <w:rPr>
          <w:sz w:val="24"/>
        </w:rPr>
        <w:t>invitation</w:t>
      </w:r>
      <w:r w:rsidR="00B927D7" w:rsidRPr="00E53958">
        <w:rPr>
          <w:sz w:val="24"/>
        </w:rPr>
        <w:t xml:space="preserve"> to join</w:t>
      </w:r>
      <w:r w:rsidRPr="00E53958">
        <w:rPr>
          <w:sz w:val="24"/>
        </w:rPr>
        <w:t xml:space="preserve"> and are active in the account at any time</w:t>
      </w:r>
      <w:r w:rsidR="00900E66" w:rsidRPr="00E53958">
        <w:rPr>
          <w:sz w:val="24"/>
        </w:rPr>
        <w:t>.</w:t>
      </w:r>
    </w:p>
    <w:p w14:paraId="13571007" w14:textId="22512AC4" w:rsidR="00C4407C" w:rsidRPr="00E53958" w:rsidRDefault="00900E66" w:rsidP="000F1A79">
      <w:pPr>
        <w:pStyle w:val="ListParagraph"/>
        <w:numPr>
          <w:ilvl w:val="0"/>
          <w:numId w:val="16"/>
        </w:numPr>
        <w:spacing w:before="120" w:after="120"/>
        <w:contextualSpacing w:val="0"/>
        <w:rPr>
          <w:sz w:val="24"/>
        </w:rPr>
      </w:pPr>
      <w:r w:rsidRPr="00E53958">
        <w:rPr>
          <w:sz w:val="24"/>
        </w:rPr>
        <w:t>L</w:t>
      </w:r>
      <w:r w:rsidR="00C4407C" w:rsidRPr="00E53958">
        <w:rPr>
          <w:sz w:val="24"/>
        </w:rPr>
        <w:t>og</w:t>
      </w:r>
      <w:r w:rsidRPr="00E53958">
        <w:rPr>
          <w:sz w:val="24"/>
        </w:rPr>
        <w:t xml:space="preserve"> </w:t>
      </w:r>
      <w:r w:rsidR="00C4407C" w:rsidRPr="00E53958">
        <w:rPr>
          <w:sz w:val="24"/>
        </w:rPr>
        <w:t xml:space="preserve">into your account and select </w:t>
      </w:r>
      <w:r w:rsidRPr="00E53958">
        <w:rPr>
          <w:sz w:val="24"/>
        </w:rPr>
        <w:t>“</w:t>
      </w:r>
      <w:r w:rsidR="00457595" w:rsidRPr="00E53958">
        <w:rPr>
          <w:b/>
          <w:sz w:val="24"/>
        </w:rPr>
        <w:t>Business Settings</w:t>
      </w:r>
      <w:r w:rsidRPr="00E53958">
        <w:rPr>
          <w:sz w:val="24"/>
        </w:rPr>
        <w:t>.”</w:t>
      </w:r>
    </w:p>
    <w:p w14:paraId="5E95993F" w14:textId="3D83013F" w:rsidR="00C4407C" w:rsidRPr="00E53958" w:rsidRDefault="00426CEB" w:rsidP="000F1A79">
      <w:pPr>
        <w:pStyle w:val="ListParagraph"/>
        <w:spacing w:before="120" w:after="120"/>
        <w:rPr>
          <w:sz w:val="24"/>
        </w:rPr>
      </w:pPr>
      <w:r w:rsidRPr="00E53958">
        <w:rPr>
          <w:noProof/>
          <w:sz w:val="24"/>
          <w:lang w:bidi="ar-SA"/>
        </w:rPr>
        <w:drawing>
          <wp:inline distT="0" distB="0" distL="0" distR="0" wp14:anchorId="65D3A2DA" wp14:editId="258120CB">
            <wp:extent cx="2416722" cy="2476500"/>
            <wp:effectExtent l="0" t="0" r="3175" b="0"/>
            <wp:docPr id="5" name="Picture 5" descr="Screenshot showing the accountholder menu options, and the option of Business Settings being selected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24175" cy="2484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DAC1D" w14:textId="77777777" w:rsidR="00A64839" w:rsidRPr="00E53958" w:rsidRDefault="00A64839" w:rsidP="000F1A79">
      <w:pPr>
        <w:pStyle w:val="ListParagraph"/>
        <w:spacing w:before="120" w:after="120"/>
        <w:rPr>
          <w:sz w:val="24"/>
        </w:rPr>
      </w:pPr>
    </w:p>
    <w:p w14:paraId="41F1C8FF" w14:textId="24155690" w:rsidR="003F098E" w:rsidRPr="00E53958" w:rsidRDefault="00B927D7" w:rsidP="00A64839">
      <w:pPr>
        <w:pStyle w:val="ListParagraph"/>
        <w:numPr>
          <w:ilvl w:val="0"/>
          <w:numId w:val="16"/>
        </w:numPr>
        <w:spacing w:before="120" w:after="120"/>
        <w:contextualSpacing w:val="0"/>
        <w:rPr>
          <w:sz w:val="24"/>
        </w:rPr>
      </w:pPr>
      <w:r w:rsidRPr="00E53958">
        <w:rPr>
          <w:sz w:val="24"/>
        </w:rPr>
        <w:t>On the</w:t>
      </w:r>
      <w:r w:rsidR="003F098E" w:rsidRPr="00E53958">
        <w:rPr>
          <w:sz w:val="24"/>
        </w:rPr>
        <w:t>n the left</w:t>
      </w:r>
      <w:r w:rsidRPr="00E53958">
        <w:rPr>
          <w:sz w:val="24"/>
        </w:rPr>
        <w:t>-hand</w:t>
      </w:r>
      <w:r w:rsidR="003F098E" w:rsidRPr="00E53958">
        <w:rPr>
          <w:sz w:val="24"/>
        </w:rPr>
        <w:t xml:space="preserve"> side</w:t>
      </w:r>
      <w:r w:rsidRPr="00E53958">
        <w:rPr>
          <w:sz w:val="24"/>
        </w:rPr>
        <w:t xml:space="preserve"> </w:t>
      </w:r>
      <w:r w:rsidR="003F098E" w:rsidRPr="00E53958">
        <w:rPr>
          <w:sz w:val="24"/>
        </w:rPr>
        <w:t>under</w:t>
      </w:r>
      <w:r w:rsidR="00D579F4" w:rsidRPr="00E53958">
        <w:rPr>
          <w:sz w:val="24"/>
        </w:rPr>
        <w:t xml:space="preserve"> </w:t>
      </w:r>
      <w:r w:rsidR="00D579F4" w:rsidRPr="00E53958">
        <w:rPr>
          <w:b/>
          <w:sz w:val="24"/>
        </w:rPr>
        <w:t>Members</w:t>
      </w:r>
      <w:r w:rsidR="00D579F4" w:rsidRPr="00E53958">
        <w:rPr>
          <w:sz w:val="24"/>
        </w:rPr>
        <w:t xml:space="preserve">, </w:t>
      </w:r>
      <w:r w:rsidRPr="00E53958">
        <w:rPr>
          <w:sz w:val="24"/>
        </w:rPr>
        <w:t xml:space="preserve">select the option for </w:t>
      </w:r>
      <w:r w:rsidR="00900E66" w:rsidRPr="00E53958">
        <w:rPr>
          <w:sz w:val="24"/>
        </w:rPr>
        <w:t>“</w:t>
      </w:r>
      <w:r w:rsidR="003F098E" w:rsidRPr="00E53958">
        <w:rPr>
          <w:b/>
          <w:sz w:val="24"/>
        </w:rPr>
        <w:t>People</w:t>
      </w:r>
      <w:r w:rsidR="00900E66" w:rsidRPr="00E53958">
        <w:rPr>
          <w:sz w:val="24"/>
        </w:rPr>
        <w:t>.”</w:t>
      </w:r>
    </w:p>
    <w:p w14:paraId="060C171A" w14:textId="634CE6F3" w:rsidR="003F098E" w:rsidRPr="00E53958" w:rsidRDefault="00B74809" w:rsidP="00A64839">
      <w:pPr>
        <w:spacing w:before="120" w:after="120"/>
        <w:ind w:left="720"/>
        <w:rPr>
          <w:sz w:val="24"/>
        </w:rPr>
      </w:pPr>
      <w:r w:rsidRPr="00E53958">
        <w:rPr>
          <w:noProof/>
          <w:sz w:val="24"/>
          <w:lang w:bidi="ar-SA"/>
        </w:rPr>
        <w:drawing>
          <wp:inline distT="0" distB="0" distL="0" distR="0" wp14:anchorId="1844EF7E" wp14:editId="00AA63D6">
            <wp:extent cx="2200275" cy="1723837"/>
            <wp:effectExtent l="0" t="0" r="0" b="0"/>
            <wp:docPr id="6" name="Picture 6" descr="Screenshot showing the Members menu, where the option of People is selected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03608" cy="1726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186E" w14:textId="112026ED" w:rsidR="003F098E" w:rsidRPr="00E53958" w:rsidRDefault="003F098E" w:rsidP="000F1A79">
      <w:pPr>
        <w:pStyle w:val="ListParagraph"/>
        <w:numPr>
          <w:ilvl w:val="0"/>
          <w:numId w:val="16"/>
        </w:numPr>
        <w:spacing w:before="120" w:after="120"/>
        <w:contextualSpacing w:val="0"/>
        <w:rPr>
          <w:sz w:val="24"/>
        </w:rPr>
      </w:pPr>
      <w:r w:rsidRPr="00E53958">
        <w:rPr>
          <w:sz w:val="24"/>
        </w:rPr>
        <w:t>A list of all people with permissions in your account will be displayed.</w:t>
      </w:r>
    </w:p>
    <w:p w14:paraId="4168DC28" w14:textId="3830295B" w:rsidR="003F098E" w:rsidRPr="00E53958" w:rsidRDefault="00BA0FEF" w:rsidP="000F1A79">
      <w:pPr>
        <w:pStyle w:val="ListParagraph"/>
        <w:spacing w:before="120" w:after="120"/>
        <w:rPr>
          <w:sz w:val="24"/>
        </w:rPr>
      </w:pPr>
      <w:r w:rsidRPr="00E53958">
        <w:rPr>
          <w:b/>
          <w:sz w:val="24"/>
        </w:rPr>
        <w:t>“</w:t>
      </w:r>
      <w:r w:rsidR="001A3269" w:rsidRPr="00E53958">
        <w:rPr>
          <w:b/>
          <w:sz w:val="24"/>
        </w:rPr>
        <w:t>People</w:t>
      </w:r>
      <w:r w:rsidRPr="00E53958">
        <w:rPr>
          <w:b/>
          <w:sz w:val="24"/>
        </w:rPr>
        <w:t>”</w:t>
      </w:r>
      <w:r w:rsidR="001A3269" w:rsidRPr="00E53958">
        <w:rPr>
          <w:sz w:val="24"/>
        </w:rPr>
        <w:t xml:space="preserve"> shows you who has accepted</w:t>
      </w:r>
      <w:r w:rsidRPr="00E53958">
        <w:rPr>
          <w:sz w:val="24"/>
        </w:rPr>
        <w:t>.</w:t>
      </w:r>
      <w:r w:rsidR="001A3269" w:rsidRPr="00E53958">
        <w:rPr>
          <w:sz w:val="24"/>
        </w:rPr>
        <w:t xml:space="preserve"> </w:t>
      </w:r>
      <w:r w:rsidRPr="00E53958">
        <w:rPr>
          <w:sz w:val="24"/>
        </w:rPr>
        <w:t>“</w:t>
      </w:r>
      <w:r w:rsidR="001A3269" w:rsidRPr="00E53958">
        <w:rPr>
          <w:b/>
          <w:sz w:val="24"/>
        </w:rPr>
        <w:t>Invitations</w:t>
      </w:r>
      <w:r w:rsidRPr="00E53958">
        <w:rPr>
          <w:b/>
          <w:sz w:val="24"/>
        </w:rPr>
        <w:t>”</w:t>
      </w:r>
      <w:r w:rsidR="001A3269" w:rsidRPr="00E53958">
        <w:rPr>
          <w:sz w:val="24"/>
        </w:rPr>
        <w:t xml:space="preserve"> shows you who has not accepted. </w:t>
      </w:r>
      <w:r w:rsidR="003F098E" w:rsidRPr="00E53958">
        <w:rPr>
          <w:sz w:val="24"/>
        </w:rPr>
        <w:t xml:space="preserve">If </w:t>
      </w:r>
      <w:r w:rsidR="00B927D7" w:rsidRPr="00E53958">
        <w:rPr>
          <w:sz w:val="24"/>
        </w:rPr>
        <w:t>your p</w:t>
      </w:r>
      <w:r w:rsidR="00576A04" w:rsidRPr="00E53958">
        <w:rPr>
          <w:sz w:val="24"/>
        </w:rPr>
        <w:t>urchasers</w:t>
      </w:r>
      <w:r w:rsidR="00B03F82" w:rsidRPr="00E53958">
        <w:rPr>
          <w:sz w:val="24"/>
        </w:rPr>
        <w:t xml:space="preserve"> </w:t>
      </w:r>
      <w:r w:rsidR="003F098E" w:rsidRPr="00E53958">
        <w:rPr>
          <w:sz w:val="24"/>
        </w:rPr>
        <w:t>have not accepted the invitation</w:t>
      </w:r>
      <w:r w:rsidR="00B927D7" w:rsidRPr="00E53958">
        <w:rPr>
          <w:sz w:val="24"/>
        </w:rPr>
        <w:t xml:space="preserve"> to join Amazon Business</w:t>
      </w:r>
      <w:r w:rsidR="007333E3" w:rsidRPr="00E53958">
        <w:rPr>
          <w:sz w:val="24"/>
        </w:rPr>
        <w:t xml:space="preserve">, </w:t>
      </w:r>
      <w:r w:rsidR="00462856" w:rsidRPr="00E53958">
        <w:rPr>
          <w:sz w:val="24"/>
        </w:rPr>
        <w:t xml:space="preserve">use </w:t>
      </w:r>
      <w:r w:rsidR="000E7806" w:rsidRPr="00E53958">
        <w:rPr>
          <w:sz w:val="24"/>
        </w:rPr>
        <w:t>E</w:t>
      </w:r>
      <w:r w:rsidR="003F098E" w:rsidRPr="00E53958">
        <w:rPr>
          <w:sz w:val="24"/>
        </w:rPr>
        <w:t xml:space="preserve">mail </w:t>
      </w:r>
      <w:r w:rsidR="000E7806" w:rsidRPr="00E53958">
        <w:rPr>
          <w:sz w:val="24"/>
        </w:rPr>
        <w:t>T</w:t>
      </w:r>
      <w:r w:rsidR="003F098E" w:rsidRPr="00E53958">
        <w:rPr>
          <w:sz w:val="24"/>
        </w:rPr>
        <w:t xml:space="preserve">emplate </w:t>
      </w:r>
      <w:r w:rsidR="001A3269" w:rsidRPr="00E53958">
        <w:rPr>
          <w:sz w:val="24"/>
        </w:rPr>
        <w:t>3</w:t>
      </w:r>
      <w:r w:rsidR="007D4D19" w:rsidRPr="00E53958">
        <w:rPr>
          <w:sz w:val="24"/>
        </w:rPr>
        <w:t xml:space="preserve"> </w:t>
      </w:r>
      <w:r w:rsidR="00462856" w:rsidRPr="00E53958">
        <w:rPr>
          <w:sz w:val="24"/>
        </w:rPr>
        <w:t>to</w:t>
      </w:r>
      <w:r w:rsidR="003F098E" w:rsidRPr="00E53958">
        <w:rPr>
          <w:sz w:val="24"/>
        </w:rPr>
        <w:t xml:space="preserve"> follow up </w:t>
      </w:r>
      <w:r w:rsidR="00462856" w:rsidRPr="00E53958">
        <w:rPr>
          <w:sz w:val="24"/>
        </w:rPr>
        <w:t>and</w:t>
      </w:r>
      <w:r w:rsidR="007333E3" w:rsidRPr="00E53958">
        <w:rPr>
          <w:sz w:val="24"/>
        </w:rPr>
        <w:t xml:space="preserve"> encourage participation</w:t>
      </w:r>
      <w:r w:rsidR="003F098E" w:rsidRPr="00E53958">
        <w:rPr>
          <w:sz w:val="24"/>
        </w:rPr>
        <w:t>.</w:t>
      </w:r>
    </w:p>
    <w:p w14:paraId="27CB6841" w14:textId="19CA5CE3" w:rsidR="00BA3C32" w:rsidRPr="00E53958" w:rsidRDefault="00C21F43" w:rsidP="000F1A79">
      <w:pPr>
        <w:pStyle w:val="Heading3"/>
        <w:rPr>
          <w:sz w:val="24"/>
        </w:rPr>
      </w:pPr>
      <w:r w:rsidRPr="00E53958">
        <w:rPr>
          <w:sz w:val="24"/>
        </w:rPr>
        <w:t xml:space="preserve">User </w:t>
      </w:r>
      <w:r w:rsidR="00BA3C32" w:rsidRPr="00E53958">
        <w:rPr>
          <w:sz w:val="24"/>
        </w:rPr>
        <w:t>Tip</w:t>
      </w:r>
    </w:p>
    <w:p w14:paraId="1013A410" w14:textId="77777777" w:rsidR="005166D9" w:rsidRPr="00E53958" w:rsidRDefault="00BA3C32" w:rsidP="000F1A79">
      <w:pPr>
        <w:spacing w:before="120" w:after="120"/>
        <w:rPr>
          <w:sz w:val="24"/>
        </w:rPr>
      </w:pPr>
      <w:r w:rsidRPr="00E53958">
        <w:rPr>
          <w:sz w:val="24"/>
        </w:rPr>
        <w:t xml:space="preserve">Firefox and Chrome have been the most effective browsers with Amazon Business videos and system functions. Users of Internet Explorer continually report experiencing challenges. </w:t>
      </w:r>
    </w:p>
    <w:p w14:paraId="0B387600" w14:textId="2043911C" w:rsidR="005166D9" w:rsidRPr="00E53958" w:rsidRDefault="005166D9" w:rsidP="000F1A79">
      <w:pPr>
        <w:spacing w:before="120" w:after="120"/>
        <w:rPr>
          <w:sz w:val="24"/>
        </w:rPr>
      </w:pPr>
      <w:r w:rsidRPr="00E53958">
        <w:rPr>
          <w:sz w:val="24"/>
        </w:rPr>
        <w:t xml:space="preserve">If you </w:t>
      </w:r>
      <w:r w:rsidR="007C73BA" w:rsidRPr="00E53958">
        <w:rPr>
          <w:sz w:val="24"/>
        </w:rPr>
        <w:t>have trouble</w:t>
      </w:r>
      <w:r w:rsidRPr="00E53958">
        <w:rPr>
          <w:sz w:val="24"/>
        </w:rPr>
        <w:t xml:space="preserve"> with your browser, please try an alternat</w:t>
      </w:r>
      <w:r w:rsidR="00A93951" w:rsidRPr="00E53958">
        <w:rPr>
          <w:sz w:val="24"/>
        </w:rPr>
        <w:t xml:space="preserve">ive such as Firefox or Chrome. </w:t>
      </w:r>
      <w:r w:rsidRPr="00E53958">
        <w:rPr>
          <w:sz w:val="24"/>
        </w:rPr>
        <w:t xml:space="preserve">Please provide feedback on your issues to Amazon via their </w:t>
      </w:r>
      <w:hyperlink r:id="rId19" w:history="1">
        <w:r w:rsidRPr="00E53958">
          <w:rPr>
            <w:rStyle w:val="Hyperlink"/>
            <w:sz w:val="24"/>
          </w:rPr>
          <w:t>feedback tool</w:t>
        </w:r>
      </w:hyperlink>
      <w:r w:rsidRPr="00E53958">
        <w:rPr>
          <w:sz w:val="24"/>
        </w:rPr>
        <w:t>.</w:t>
      </w:r>
    </w:p>
    <w:p w14:paraId="6D573BB2" w14:textId="77777777" w:rsidR="00A421D1" w:rsidRPr="00E53958" w:rsidRDefault="00A421D1" w:rsidP="00B74809">
      <w:pPr>
        <w:spacing w:before="120" w:after="120"/>
        <w:rPr>
          <w:sz w:val="24"/>
        </w:rPr>
      </w:pPr>
    </w:p>
    <w:p w14:paraId="47481DDF" w14:textId="42B9CF6C" w:rsidR="00B74809" w:rsidRPr="00E53958" w:rsidRDefault="00B74809" w:rsidP="00B74809">
      <w:pPr>
        <w:spacing w:before="120" w:after="120"/>
        <w:rPr>
          <w:sz w:val="24"/>
        </w:rPr>
      </w:pPr>
      <w:r w:rsidRPr="00E53958">
        <w:rPr>
          <w:sz w:val="24"/>
        </w:rPr>
        <w:t xml:space="preserve">If you have additional questions, please contact Contracts and Procurement Business Operations at </w:t>
      </w:r>
      <w:hyperlink r:id="rId20" w:history="1">
        <w:r w:rsidRPr="00E53958">
          <w:rPr>
            <w:rStyle w:val="Hyperlink"/>
            <w:sz w:val="24"/>
          </w:rPr>
          <w:t>cprmanalytics@des.wa.gov</w:t>
        </w:r>
      </w:hyperlink>
      <w:r w:rsidRPr="00E53958">
        <w:rPr>
          <w:sz w:val="24"/>
        </w:rPr>
        <w:t xml:space="preserve"> or (360) 407-2214.</w:t>
      </w:r>
    </w:p>
    <w:p w14:paraId="7085D202" w14:textId="2BF73F67" w:rsidR="007333E3" w:rsidRPr="00E53958" w:rsidRDefault="007333E3" w:rsidP="00B74809">
      <w:pPr>
        <w:spacing w:before="120" w:after="120"/>
        <w:rPr>
          <w:sz w:val="24"/>
        </w:rPr>
      </w:pPr>
    </w:p>
    <w:sectPr w:rsidR="007333E3" w:rsidRPr="00E53958" w:rsidSect="00F768DF">
      <w:footerReference w:type="default" r:id="rId21"/>
      <w:headerReference w:type="first" r:id="rId22"/>
      <w:footerReference w:type="first" r:id="rId23"/>
      <w:pgSz w:w="12240" w:h="15840" w:code="1"/>
      <w:pgMar w:top="1152" w:right="1296" w:bottom="274" w:left="1296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1874A2" w14:textId="77777777" w:rsidR="00981557" w:rsidRDefault="00981557" w:rsidP="0030407E">
      <w:r>
        <w:separator/>
      </w:r>
    </w:p>
  </w:endnote>
  <w:endnote w:type="continuationSeparator" w:id="0">
    <w:p w14:paraId="0B023C9A" w14:textId="77777777" w:rsidR="00981557" w:rsidRDefault="00981557" w:rsidP="00304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Arial Black">
    <w:altName w:val="Arial Black"/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E10ED1" w14:textId="77777777" w:rsidR="009F45B0" w:rsidRDefault="000D2FEC" w:rsidP="0030407E">
    <w:pPr>
      <w:pStyle w:val="Footer"/>
    </w:pPr>
    <w:r>
      <w:rPr>
        <w:noProof/>
        <w:lang w:bidi="ar-SA"/>
      </w:rPr>
      <mc:AlternateContent>
        <mc:Choice Requires="wps">
          <w:drawing>
            <wp:inline distT="0" distB="0" distL="0" distR="0" wp14:anchorId="0AB65E9C" wp14:editId="49C017DB">
              <wp:extent cx="6126480" cy="0"/>
              <wp:effectExtent l="0" t="19050" r="26670" b="19050"/>
              <wp:docPr id="2" name="AutoShape 2" descr="A grey horizontal line used as a decoration image in the footer.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26480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0E82B89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alt="A grey horizontal line used as a decoration image in the footer." style="width:482.4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" strokecolor="#bfbfbf" strokeweight="3pt">
              <w10:anchorlock/>
            </v:shape>
          </w:pict>
        </mc:Fallback>
      </mc:AlternateContent>
    </w:r>
    <w:r w:rsidR="009F45B0">
      <w:t>Washington State Department of Enterprise Servic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6E9F8A" w14:textId="77777777" w:rsidR="00BE61E5" w:rsidRDefault="000D2FEC" w:rsidP="0030407E">
    <w:pPr>
      <w:pStyle w:val="Footer"/>
    </w:pPr>
    <w:r>
      <w:rPr>
        <w:noProof/>
        <w:lang w:bidi="ar-SA"/>
      </w:rPr>
      <mc:AlternateContent>
        <mc:Choice Requires="wps">
          <w:drawing>
            <wp:inline distT="0" distB="0" distL="0" distR="0" wp14:anchorId="622F7FD1" wp14:editId="5B651B0D">
              <wp:extent cx="6126480" cy="0"/>
              <wp:effectExtent l="0" t="19050" r="26670" b="19050"/>
              <wp:docPr id="1" name="AutoShape 1" descr="An orange horizontal line used as a decoration image in the footer.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26480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F99D3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376EED9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alt="An orange horizontal line used as a decoration image in the footer." style="width:482.4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" strokecolor="#f99d31" strokeweight="3pt"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2C365E" w14:textId="77777777" w:rsidR="00981557" w:rsidRDefault="00981557" w:rsidP="0030407E">
      <w:r>
        <w:separator/>
      </w:r>
    </w:p>
  </w:footnote>
  <w:footnote w:type="continuationSeparator" w:id="0">
    <w:p w14:paraId="458243A0" w14:textId="77777777" w:rsidR="00981557" w:rsidRDefault="00981557" w:rsidP="00304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7C440C" w14:textId="6DD4C4DC" w:rsidR="009454A4" w:rsidRDefault="0088589C" w:rsidP="002577A1">
    <w:pPr>
      <w:pStyle w:val="Header"/>
      <w:jc w:val="center"/>
    </w:pPr>
    <w:r>
      <w:rPr>
        <w:noProof/>
        <w:lang w:bidi="ar-SA"/>
      </w:rPr>
      <w:drawing>
        <wp:inline distT="0" distB="0" distL="0" distR="0" wp14:anchorId="3C10DF5B" wp14:editId="1EB77402">
          <wp:extent cx="4886815" cy="822960"/>
          <wp:effectExtent l="0" t="0" r="9525" b="0"/>
          <wp:docPr id="4" name="Picture 2" descr="DES blue and gree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Green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86815" cy="822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44B539C" w14:textId="77777777" w:rsidR="00042FBC" w:rsidRDefault="00042FBC" w:rsidP="003040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87C7C"/>
    <w:multiLevelType w:val="hybridMultilevel"/>
    <w:tmpl w:val="FF34F6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2F7CAD"/>
    <w:multiLevelType w:val="hybridMultilevel"/>
    <w:tmpl w:val="B296C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9684F"/>
    <w:multiLevelType w:val="hybridMultilevel"/>
    <w:tmpl w:val="D75EDB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65232A4"/>
    <w:multiLevelType w:val="hybridMultilevel"/>
    <w:tmpl w:val="771A8E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57451"/>
    <w:multiLevelType w:val="hybridMultilevel"/>
    <w:tmpl w:val="520E3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A0AB4"/>
    <w:multiLevelType w:val="hybridMultilevel"/>
    <w:tmpl w:val="C0529F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345AF"/>
    <w:multiLevelType w:val="hybridMultilevel"/>
    <w:tmpl w:val="FE7C9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72371B"/>
    <w:multiLevelType w:val="hybridMultilevel"/>
    <w:tmpl w:val="49D4BC5C"/>
    <w:lvl w:ilvl="0" w:tplc="D1F0957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1230D9"/>
    <w:multiLevelType w:val="hybridMultilevel"/>
    <w:tmpl w:val="BAD05D20"/>
    <w:lvl w:ilvl="0" w:tplc="D5E2D1C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71248D"/>
    <w:multiLevelType w:val="hybridMultilevel"/>
    <w:tmpl w:val="0472CF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325B47"/>
    <w:multiLevelType w:val="hybridMultilevel"/>
    <w:tmpl w:val="FB324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8257CB"/>
    <w:multiLevelType w:val="hybridMultilevel"/>
    <w:tmpl w:val="7F72C1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3C5463"/>
    <w:multiLevelType w:val="hybridMultilevel"/>
    <w:tmpl w:val="49D4BC5C"/>
    <w:lvl w:ilvl="0" w:tplc="D1F0957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5D44EF"/>
    <w:multiLevelType w:val="hybridMultilevel"/>
    <w:tmpl w:val="B59EFE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9A02AB6"/>
    <w:multiLevelType w:val="hybridMultilevel"/>
    <w:tmpl w:val="8D929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807794"/>
    <w:multiLevelType w:val="hybridMultilevel"/>
    <w:tmpl w:val="53D22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F96A83"/>
    <w:multiLevelType w:val="hybridMultilevel"/>
    <w:tmpl w:val="C3B0E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8A29FF"/>
    <w:multiLevelType w:val="hybridMultilevel"/>
    <w:tmpl w:val="B99AD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4"/>
  </w:num>
  <w:num w:numId="4">
    <w:abstractNumId w:val="6"/>
  </w:num>
  <w:num w:numId="5">
    <w:abstractNumId w:val="1"/>
  </w:num>
  <w:num w:numId="6">
    <w:abstractNumId w:val="15"/>
  </w:num>
  <w:num w:numId="7">
    <w:abstractNumId w:val="4"/>
  </w:num>
  <w:num w:numId="8">
    <w:abstractNumId w:val="17"/>
  </w:num>
  <w:num w:numId="9">
    <w:abstractNumId w:val="8"/>
  </w:num>
  <w:num w:numId="10">
    <w:abstractNumId w:val="12"/>
  </w:num>
  <w:num w:numId="11">
    <w:abstractNumId w:val="5"/>
  </w:num>
  <w:num w:numId="12">
    <w:abstractNumId w:val="3"/>
  </w:num>
  <w:num w:numId="13">
    <w:abstractNumId w:val="7"/>
  </w:num>
  <w:num w:numId="14">
    <w:abstractNumId w:val="11"/>
  </w:num>
  <w:num w:numId="15">
    <w:abstractNumId w:val="0"/>
  </w:num>
  <w:num w:numId="16">
    <w:abstractNumId w:val="9"/>
  </w:num>
  <w:num w:numId="17">
    <w:abstractNumId w:val="2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3489">
      <o:colormru v:ext="edit" colors="#f99d3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LEwMzIyNTe3MLJQ0lEKTi0uzszPAykwqgUAFJiJBSwAAAA="/>
  </w:docVars>
  <w:rsids>
    <w:rsidRoot w:val="00BE61E5"/>
    <w:rsid w:val="0000075D"/>
    <w:rsid w:val="00005852"/>
    <w:rsid w:val="00013203"/>
    <w:rsid w:val="00013566"/>
    <w:rsid w:val="00020154"/>
    <w:rsid w:val="00042FBC"/>
    <w:rsid w:val="00045550"/>
    <w:rsid w:val="00046FC8"/>
    <w:rsid w:val="000611DC"/>
    <w:rsid w:val="000652F4"/>
    <w:rsid w:val="0008110C"/>
    <w:rsid w:val="000B57C9"/>
    <w:rsid w:val="000D2FEC"/>
    <w:rsid w:val="000D5A0A"/>
    <w:rsid w:val="000E0723"/>
    <w:rsid w:val="000E4E7B"/>
    <w:rsid w:val="000E77E4"/>
    <w:rsid w:val="000E7806"/>
    <w:rsid w:val="000F1A79"/>
    <w:rsid w:val="000F1B23"/>
    <w:rsid w:val="0011320D"/>
    <w:rsid w:val="00113668"/>
    <w:rsid w:val="001477A8"/>
    <w:rsid w:val="00150749"/>
    <w:rsid w:val="00152E7F"/>
    <w:rsid w:val="00183498"/>
    <w:rsid w:val="001924C4"/>
    <w:rsid w:val="001A3269"/>
    <w:rsid w:val="001B1F9A"/>
    <w:rsid w:val="001C29C8"/>
    <w:rsid w:val="001E031F"/>
    <w:rsid w:val="001E3738"/>
    <w:rsid w:val="001F195F"/>
    <w:rsid w:val="001F5191"/>
    <w:rsid w:val="0020209A"/>
    <w:rsid w:val="00203275"/>
    <w:rsid w:val="00205398"/>
    <w:rsid w:val="0021176E"/>
    <w:rsid w:val="002131E2"/>
    <w:rsid w:val="002302EE"/>
    <w:rsid w:val="00230FEB"/>
    <w:rsid w:val="0023129C"/>
    <w:rsid w:val="00233EAC"/>
    <w:rsid w:val="00246118"/>
    <w:rsid w:val="0025692A"/>
    <w:rsid w:val="002577A1"/>
    <w:rsid w:val="00267DED"/>
    <w:rsid w:val="00270D09"/>
    <w:rsid w:val="00270F31"/>
    <w:rsid w:val="002742D3"/>
    <w:rsid w:val="00283DEC"/>
    <w:rsid w:val="002B064D"/>
    <w:rsid w:val="002B4CD3"/>
    <w:rsid w:val="002E4C03"/>
    <w:rsid w:val="002F7CDC"/>
    <w:rsid w:val="0030247C"/>
    <w:rsid w:val="0030407E"/>
    <w:rsid w:val="00316B8A"/>
    <w:rsid w:val="00330EAA"/>
    <w:rsid w:val="00372868"/>
    <w:rsid w:val="00386DED"/>
    <w:rsid w:val="0039074B"/>
    <w:rsid w:val="00393AC3"/>
    <w:rsid w:val="00393F2B"/>
    <w:rsid w:val="003D7E6B"/>
    <w:rsid w:val="003E00EC"/>
    <w:rsid w:val="003F098E"/>
    <w:rsid w:val="003F727D"/>
    <w:rsid w:val="0040066B"/>
    <w:rsid w:val="00406EB6"/>
    <w:rsid w:val="00426CEB"/>
    <w:rsid w:val="00432CAA"/>
    <w:rsid w:val="00457595"/>
    <w:rsid w:val="00462856"/>
    <w:rsid w:val="00466A41"/>
    <w:rsid w:val="00467AE1"/>
    <w:rsid w:val="00477D53"/>
    <w:rsid w:val="004B002B"/>
    <w:rsid w:val="004B07C3"/>
    <w:rsid w:val="004B11CE"/>
    <w:rsid w:val="004E3C1C"/>
    <w:rsid w:val="004F1118"/>
    <w:rsid w:val="0050126D"/>
    <w:rsid w:val="00502875"/>
    <w:rsid w:val="005166D9"/>
    <w:rsid w:val="00517E0A"/>
    <w:rsid w:val="005359FC"/>
    <w:rsid w:val="005450EF"/>
    <w:rsid w:val="00560AC5"/>
    <w:rsid w:val="00572BC1"/>
    <w:rsid w:val="00576A04"/>
    <w:rsid w:val="00584864"/>
    <w:rsid w:val="005871A2"/>
    <w:rsid w:val="005908A0"/>
    <w:rsid w:val="005D11BC"/>
    <w:rsid w:val="005E6784"/>
    <w:rsid w:val="005F7B56"/>
    <w:rsid w:val="00615338"/>
    <w:rsid w:val="00620B02"/>
    <w:rsid w:val="00623D7D"/>
    <w:rsid w:val="00665659"/>
    <w:rsid w:val="006B712B"/>
    <w:rsid w:val="006C2432"/>
    <w:rsid w:val="006E1699"/>
    <w:rsid w:val="006E5559"/>
    <w:rsid w:val="006F5259"/>
    <w:rsid w:val="00720281"/>
    <w:rsid w:val="007333E3"/>
    <w:rsid w:val="0077756F"/>
    <w:rsid w:val="00797B56"/>
    <w:rsid w:val="007B3605"/>
    <w:rsid w:val="007C73BA"/>
    <w:rsid w:val="007D3150"/>
    <w:rsid w:val="007D4D19"/>
    <w:rsid w:val="007E4237"/>
    <w:rsid w:val="007F16C6"/>
    <w:rsid w:val="00812E54"/>
    <w:rsid w:val="008134B6"/>
    <w:rsid w:val="00831436"/>
    <w:rsid w:val="00837DC2"/>
    <w:rsid w:val="008455F0"/>
    <w:rsid w:val="00857E1E"/>
    <w:rsid w:val="0087223E"/>
    <w:rsid w:val="00885494"/>
    <w:rsid w:val="0088589C"/>
    <w:rsid w:val="00885FE2"/>
    <w:rsid w:val="008869AD"/>
    <w:rsid w:val="0089162B"/>
    <w:rsid w:val="008B04A8"/>
    <w:rsid w:val="008B100D"/>
    <w:rsid w:val="008F653A"/>
    <w:rsid w:val="008F6AA3"/>
    <w:rsid w:val="00900E66"/>
    <w:rsid w:val="00912A51"/>
    <w:rsid w:val="0091313F"/>
    <w:rsid w:val="009454A4"/>
    <w:rsid w:val="00981557"/>
    <w:rsid w:val="00987347"/>
    <w:rsid w:val="009B17BD"/>
    <w:rsid w:val="009B77B0"/>
    <w:rsid w:val="009C5500"/>
    <w:rsid w:val="009D5040"/>
    <w:rsid w:val="009F3F64"/>
    <w:rsid w:val="009F45B0"/>
    <w:rsid w:val="00A24BC2"/>
    <w:rsid w:val="00A35955"/>
    <w:rsid w:val="00A35D22"/>
    <w:rsid w:val="00A374B0"/>
    <w:rsid w:val="00A416A6"/>
    <w:rsid w:val="00A421D1"/>
    <w:rsid w:val="00A54E85"/>
    <w:rsid w:val="00A64839"/>
    <w:rsid w:val="00A93951"/>
    <w:rsid w:val="00AA1B38"/>
    <w:rsid w:val="00AA631D"/>
    <w:rsid w:val="00AC49C0"/>
    <w:rsid w:val="00AD1E01"/>
    <w:rsid w:val="00AF1C64"/>
    <w:rsid w:val="00AF403F"/>
    <w:rsid w:val="00AF5F8B"/>
    <w:rsid w:val="00B03F82"/>
    <w:rsid w:val="00B1521C"/>
    <w:rsid w:val="00B17B31"/>
    <w:rsid w:val="00B30D69"/>
    <w:rsid w:val="00B41671"/>
    <w:rsid w:val="00B4620E"/>
    <w:rsid w:val="00B565CA"/>
    <w:rsid w:val="00B74809"/>
    <w:rsid w:val="00B927D7"/>
    <w:rsid w:val="00BA0D17"/>
    <w:rsid w:val="00BA0FEF"/>
    <w:rsid w:val="00BA1989"/>
    <w:rsid w:val="00BA3C32"/>
    <w:rsid w:val="00BB370E"/>
    <w:rsid w:val="00BC64B1"/>
    <w:rsid w:val="00BE61E5"/>
    <w:rsid w:val="00C102F6"/>
    <w:rsid w:val="00C11AD6"/>
    <w:rsid w:val="00C158FC"/>
    <w:rsid w:val="00C21F43"/>
    <w:rsid w:val="00C4407C"/>
    <w:rsid w:val="00C76526"/>
    <w:rsid w:val="00C85887"/>
    <w:rsid w:val="00C9127F"/>
    <w:rsid w:val="00CA4F06"/>
    <w:rsid w:val="00CB3991"/>
    <w:rsid w:val="00CD3419"/>
    <w:rsid w:val="00CD7C2C"/>
    <w:rsid w:val="00CE2706"/>
    <w:rsid w:val="00CF2C93"/>
    <w:rsid w:val="00CF67E7"/>
    <w:rsid w:val="00CF7FAB"/>
    <w:rsid w:val="00D173A5"/>
    <w:rsid w:val="00D30502"/>
    <w:rsid w:val="00D31540"/>
    <w:rsid w:val="00D320C1"/>
    <w:rsid w:val="00D46A99"/>
    <w:rsid w:val="00D56E9C"/>
    <w:rsid w:val="00D579F4"/>
    <w:rsid w:val="00D6496D"/>
    <w:rsid w:val="00D64C22"/>
    <w:rsid w:val="00D85DB9"/>
    <w:rsid w:val="00DA10F8"/>
    <w:rsid w:val="00DA47B8"/>
    <w:rsid w:val="00DB6A7F"/>
    <w:rsid w:val="00DC13AF"/>
    <w:rsid w:val="00E25086"/>
    <w:rsid w:val="00E53958"/>
    <w:rsid w:val="00E810C1"/>
    <w:rsid w:val="00E92664"/>
    <w:rsid w:val="00E96A9B"/>
    <w:rsid w:val="00EA1CCA"/>
    <w:rsid w:val="00EB02B1"/>
    <w:rsid w:val="00EC3FA4"/>
    <w:rsid w:val="00ED7590"/>
    <w:rsid w:val="00EE3676"/>
    <w:rsid w:val="00F02726"/>
    <w:rsid w:val="00F03B8F"/>
    <w:rsid w:val="00F13AB5"/>
    <w:rsid w:val="00F14D94"/>
    <w:rsid w:val="00F20C1A"/>
    <w:rsid w:val="00F258DC"/>
    <w:rsid w:val="00F711B9"/>
    <w:rsid w:val="00F768DF"/>
    <w:rsid w:val="00F83CF0"/>
    <w:rsid w:val="00F93483"/>
    <w:rsid w:val="00F93B0E"/>
    <w:rsid w:val="00F94D1F"/>
    <w:rsid w:val="00FA0DDB"/>
    <w:rsid w:val="00FB03DD"/>
    <w:rsid w:val="00FE3910"/>
    <w:rsid w:val="00FF0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>
      <o:colormru v:ext="edit" colors="#f99d31"/>
    </o:shapedefaults>
    <o:shapelayout v:ext="edit">
      <o:idmap v:ext="edit" data="1"/>
    </o:shapelayout>
  </w:shapeDefaults>
  <w:decimalSymbol w:val="."/>
  <w:listSeparator w:val=","/>
  <w14:docId w14:val="1B4CF605"/>
  <w15:docId w15:val="{529022D8-FA65-4761-AEA9-DC3E07744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DES-para-text"/>
    <w:qFormat/>
    <w:rsid w:val="00D64C22"/>
    <w:pPr>
      <w:spacing w:after="0" w:line="240" w:lineRule="auto"/>
    </w:pPr>
    <w:rPr>
      <w:rFonts w:ascii="Arial" w:hAnsi="Arial"/>
    </w:rPr>
  </w:style>
  <w:style w:type="paragraph" w:styleId="Heading1">
    <w:name w:val="heading 1"/>
    <w:aliases w:val="DES-Heading 1"/>
    <w:basedOn w:val="DOPStandard-Header"/>
    <w:next w:val="Normal"/>
    <w:link w:val="Heading1Char"/>
    <w:autoRedefine/>
    <w:uiPriority w:val="9"/>
    <w:qFormat/>
    <w:rsid w:val="000F1A79"/>
    <w:pPr>
      <w:spacing w:line="360" w:lineRule="exact"/>
      <w:jc w:val="left"/>
      <w:outlineLvl w:val="0"/>
    </w:pPr>
    <w:rPr>
      <w:rFonts w:ascii="Arial Black" w:hAnsi="Arial Black"/>
      <w:spacing w:val="0"/>
      <w:sz w:val="32"/>
      <w:szCs w:val="32"/>
    </w:rPr>
  </w:style>
  <w:style w:type="paragraph" w:styleId="Heading2">
    <w:name w:val="heading 2"/>
    <w:aliases w:val="DES-Heading 2"/>
    <w:basedOn w:val="Heading1"/>
    <w:next w:val="Normal"/>
    <w:link w:val="Heading2Char"/>
    <w:autoRedefine/>
    <w:uiPriority w:val="9"/>
    <w:unhideWhenUsed/>
    <w:qFormat/>
    <w:rsid w:val="00A93951"/>
    <w:pPr>
      <w:spacing w:before="240" w:line="320" w:lineRule="exact"/>
      <w:outlineLvl w:val="1"/>
    </w:pPr>
    <w:rPr>
      <w:rFonts w:ascii="Arial" w:hAnsi="Arial"/>
      <w:b/>
      <w:sz w:val="28"/>
    </w:rPr>
  </w:style>
  <w:style w:type="paragraph" w:styleId="Heading3">
    <w:name w:val="heading 3"/>
    <w:aliases w:val="DES-Heading 3"/>
    <w:basedOn w:val="Heading2"/>
    <w:next w:val="Normal"/>
    <w:link w:val="Heading3Char"/>
    <w:uiPriority w:val="9"/>
    <w:unhideWhenUsed/>
    <w:qFormat/>
    <w:rsid w:val="003D7E6B"/>
    <w:pPr>
      <w:outlineLvl w:val="2"/>
    </w:pPr>
    <w:rPr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0407E"/>
    <w:pPr>
      <w:spacing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407E"/>
    <w:pPr>
      <w:spacing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407E"/>
    <w:pPr>
      <w:shd w:val="clear" w:color="auto" w:fill="FFFFFF" w:themeFill="background1"/>
      <w:spacing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407E"/>
    <w:pPr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407E"/>
    <w:pPr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407E"/>
    <w:pPr>
      <w:spacing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61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61E5"/>
  </w:style>
  <w:style w:type="paragraph" w:styleId="Footer">
    <w:name w:val="footer"/>
    <w:basedOn w:val="Normal"/>
    <w:link w:val="FooterChar"/>
    <w:uiPriority w:val="99"/>
    <w:unhideWhenUsed/>
    <w:rsid w:val="00BE61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61E5"/>
  </w:style>
  <w:style w:type="paragraph" w:styleId="BalloonText">
    <w:name w:val="Balloon Text"/>
    <w:basedOn w:val="Normal"/>
    <w:link w:val="BalloonTextChar"/>
    <w:uiPriority w:val="99"/>
    <w:semiHidden/>
    <w:unhideWhenUsed/>
    <w:rsid w:val="000135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3566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DES-Heading 1 Char"/>
    <w:basedOn w:val="DefaultParagraphFont"/>
    <w:link w:val="Heading1"/>
    <w:uiPriority w:val="9"/>
    <w:rsid w:val="000F1A79"/>
    <w:rPr>
      <w:rFonts w:ascii="Arial Black" w:eastAsia="Times New Roman" w:hAnsi="Arial Black"/>
      <w:color w:val="000000"/>
      <w:kern w:val="32"/>
      <w:sz w:val="32"/>
      <w:szCs w:val="32"/>
    </w:rPr>
  </w:style>
  <w:style w:type="character" w:customStyle="1" w:styleId="Heading2Char">
    <w:name w:val="Heading 2 Char"/>
    <w:aliases w:val="DES-Heading 2 Char"/>
    <w:basedOn w:val="DefaultParagraphFont"/>
    <w:link w:val="Heading2"/>
    <w:uiPriority w:val="9"/>
    <w:rsid w:val="00A93951"/>
    <w:rPr>
      <w:rFonts w:ascii="Arial" w:eastAsia="Times New Roman" w:hAnsi="Arial"/>
      <w:b/>
      <w:color w:val="000000"/>
      <w:kern w:val="32"/>
      <w:sz w:val="28"/>
      <w:szCs w:val="32"/>
    </w:rPr>
  </w:style>
  <w:style w:type="character" w:customStyle="1" w:styleId="Heading3Char">
    <w:name w:val="Heading 3 Char"/>
    <w:aliases w:val="DES-Heading 3 Char"/>
    <w:basedOn w:val="DefaultParagraphFont"/>
    <w:link w:val="Heading3"/>
    <w:uiPriority w:val="9"/>
    <w:rsid w:val="003D7E6B"/>
    <w:rPr>
      <w:rFonts w:ascii="Arial" w:eastAsia="Times New Roman" w:hAnsi="Arial"/>
      <w:b/>
      <w:color w:val="000000"/>
      <w:spacing w:val="32"/>
      <w:kern w:val="32"/>
    </w:rPr>
  </w:style>
  <w:style w:type="character" w:customStyle="1" w:styleId="Heading4Char">
    <w:name w:val="Heading 4 Char"/>
    <w:basedOn w:val="DefaultParagraphFont"/>
    <w:link w:val="Heading4"/>
    <w:uiPriority w:val="9"/>
    <w:rsid w:val="0030407E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0407E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407E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0407E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407E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407E"/>
    <w:rPr>
      <w:b/>
      <w:bCs/>
      <w:i/>
      <w:iCs/>
      <w:color w:val="7F7F7F" w:themeColor="text1" w:themeTint="8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0407E"/>
    <w:pPr>
      <w:spacing w:after="300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407E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407E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407E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30407E"/>
    <w:rPr>
      <w:b/>
      <w:bCs/>
    </w:rPr>
  </w:style>
  <w:style w:type="character" w:styleId="Emphasis">
    <w:name w:val="Emphasis"/>
    <w:uiPriority w:val="20"/>
    <w:qFormat/>
    <w:rsid w:val="0030407E"/>
    <w:rPr>
      <w:b/>
      <w:bCs/>
      <w:i/>
      <w:iCs/>
      <w:spacing w:val="10"/>
    </w:rPr>
  </w:style>
  <w:style w:type="paragraph" w:styleId="NoSpacing">
    <w:name w:val="No Spacing"/>
    <w:aliases w:val="DES-No Spacing"/>
    <w:basedOn w:val="Normal"/>
    <w:uiPriority w:val="1"/>
    <w:qFormat/>
    <w:rsid w:val="0030407E"/>
  </w:style>
  <w:style w:type="paragraph" w:styleId="ListParagraph">
    <w:name w:val="List Paragraph"/>
    <w:basedOn w:val="Normal"/>
    <w:uiPriority w:val="34"/>
    <w:qFormat/>
    <w:rsid w:val="0030407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0407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0407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0407E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407E"/>
    <w:rPr>
      <w:i/>
      <w:iCs/>
    </w:rPr>
  </w:style>
  <w:style w:type="character" w:styleId="SubtleEmphasis">
    <w:name w:val="Subtle Emphasis"/>
    <w:uiPriority w:val="19"/>
    <w:qFormat/>
    <w:rsid w:val="0030407E"/>
    <w:rPr>
      <w:i/>
      <w:iCs/>
    </w:rPr>
  </w:style>
  <w:style w:type="character" w:styleId="IntenseEmphasis">
    <w:name w:val="Intense Emphasis"/>
    <w:uiPriority w:val="21"/>
    <w:qFormat/>
    <w:rsid w:val="0030407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0407E"/>
    <w:rPr>
      <w:smallCaps/>
    </w:rPr>
  </w:style>
  <w:style w:type="character" w:styleId="IntenseReference">
    <w:name w:val="Intense Reference"/>
    <w:uiPriority w:val="32"/>
    <w:qFormat/>
    <w:rsid w:val="0030407E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0407E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0407E"/>
    <w:pPr>
      <w:outlineLvl w:val="9"/>
    </w:pPr>
  </w:style>
  <w:style w:type="paragraph" w:customStyle="1" w:styleId="DOPStandard-Title">
    <w:name w:val="DOPStandard - Title"/>
    <w:basedOn w:val="Heading1"/>
    <w:rsid w:val="0030407E"/>
    <w:rPr>
      <w:smallCaps/>
    </w:rPr>
  </w:style>
  <w:style w:type="paragraph" w:customStyle="1" w:styleId="DOPStandard-Subtitle">
    <w:name w:val="DOP Standard - Subtitle"/>
    <w:basedOn w:val="Subtitle"/>
    <w:rsid w:val="0030407E"/>
    <w:pPr>
      <w:spacing w:after="100" w:afterAutospacing="1"/>
    </w:pPr>
    <w:rPr>
      <w:rFonts w:cs="Arial"/>
      <w:b/>
      <w:i w:val="0"/>
      <w:smallCaps w:val="0"/>
      <w:color w:val="000000"/>
      <w:sz w:val="24"/>
      <w:szCs w:val="24"/>
    </w:rPr>
  </w:style>
  <w:style w:type="paragraph" w:customStyle="1" w:styleId="DOPStandard-Body">
    <w:name w:val="DOP Standard - Body"/>
    <w:basedOn w:val="DOPStandard-Subtitle"/>
    <w:rsid w:val="0030407E"/>
    <w:rPr>
      <w:b w:val="0"/>
      <w:sz w:val="20"/>
    </w:rPr>
  </w:style>
  <w:style w:type="paragraph" w:customStyle="1" w:styleId="DOPStandard-Header">
    <w:name w:val="DOP Standard - Header"/>
    <w:basedOn w:val="Header"/>
    <w:rsid w:val="0030407E"/>
    <w:pPr>
      <w:spacing w:after="120" w:line="300" w:lineRule="exact"/>
      <w:jc w:val="right"/>
    </w:pPr>
    <w:rPr>
      <w:rFonts w:eastAsia="Times New Roman"/>
      <w:color w:val="000000"/>
      <w:spacing w:val="32"/>
      <w:kern w:val="32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52E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E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2E7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E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E7F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5074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50749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DA47B8"/>
    <w:pPr>
      <w:spacing w:after="0" w:line="240" w:lineRule="auto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mailto:cprmanalytics@des.wa.gov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es.wa.gov/sites/default/files/public/documents/ContractingPurchasing/AmazonBusiness/LaunchEmailTemplates.docx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amazon.com/b2b/homepage.html/feedback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B848503616A74292EA15D8ED0BAC5C" ma:contentTypeVersion="2" ma:contentTypeDescription="Create a new document." ma:contentTypeScope="" ma:versionID="6241abe55a166cb7f9fda4be436ba108">
  <xsd:schema xmlns:xsd="http://www.w3.org/2001/XMLSchema" xmlns:xs="http://www.w3.org/2001/XMLSchema" xmlns:p="http://schemas.microsoft.com/office/2006/metadata/properties" xmlns:ns1="http://schemas.microsoft.com/sharepoint/v3" xmlns:ns2="4f5804d5-49c0-4153-b9d4-3ac3acf566d3" targetNamespace="http://schemas.microsoft.com/office/2006/metadata/properties" ma:root="true" ma:fieldsID="65966e00747aba24e289693f05a55934" ns1:_="" ns2:_="">
    <xsd:import namespace="http://schemas.microsoft.com/sharepoint/v3"/>
    <xsd:import namespace="4f5804d5-49c0-4153-b9d4-3ac3acf566d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5804d5-49c0-4153-b9d4-3ac3acf566d3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format="Dropdown" ma:internalName="Category">
      <xsd:simpleType>
        <xsd:restriction base="dms:Choice">
          <xsd:enumeration value="Event Fliers"/>
          <xsd:enumeration value="Fact Sheets"/>
          <xsd:enumeration value="Form"/>
          <xsd:enumeration value="Policy"/>
          <xsd:enumeration value="Presentations"/>
          <xsd:enumeration value="Procedure"/>
          <xsd:enumeration value="Publication"/>
          <xsd:enumeration value="Template"/>
          <xsd:enumeration value="Get Help"/>
          <xsd:enumeration value="Other"/>
          <xsd:enumeration value="News"/>
          <xsd:enumeration value="Newsletters"/>
          <xsd:enumeration value="Tenant Bulletins"/>
          <xsd:enumeration value="CF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  <Category xmlns="4f5804d5-49c0-4153-b9d4-3ac3acf566d3">Template</Categor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417622F-E549-4C8E-A833-326A339C13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5804d5-49c0-4153-b9d4-3ac3acf566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8AAB5F-6B02-4077-9768-D5F9E1D622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A48D3B-E491-4A8E-906D-A93CC2C73B28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sharepoint/v3"/>
    <ds:schemaRef ds:uri="4f5804d5-49c0-4153-b9d4-3ac3acf566d3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C4F85D4-2255-4E4F-A9AD-AEF7D295B0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492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t Sheet Template</vt:lpstr>
    </vt:vector>
  </TitlesOfParts>
  <Company> </Company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 Sheet Template</dc:title>
  <dc:creator>jessicam</dc:creator>
  <cp:lastModifiedBy>Pretty, Jon (DES)</cp:lastModifiedBy>
  <cp:revision>3</cp:revision>
  <dcterms:created xsi:type="dcterms:W3CDTF">2018-11-14T00:11:00Z</dcterms:created>
  <dcterms:modified xsi:type="dcterms:W3CDTF">2018-11-16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B848503616A74292EA15D8ED0BAC5C</vt:lpwstr>
  </property>
  <property fmtid="{D5CDD505-2E9C-101B-9397-08002B2CF9AE}" pid="3" name="Category">
    <vt:lpwstr>Template</vt:lpwstr>
  </property>
</Properties>
</file>